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6"/>
        <w:gridCol w:w="1334"/>
        <w:gridCol w:w="1338"/>
        <w:gridCol w:w="1334"/>
        <w:gridCol w:w="1333"/>
        <w:gridCol w:w="1333"/>
        <w:gridCol w:w="1242"/>
      </w:tblGrid>
      <w:tr w:rsidR="003169A0" w14:paraId="1B6804C3" w14:textId="72400009" w:rsidTr="003169A0">
        <w:trPr>
          <w:trHeight w:val="350"/>
        </w:trPr>
        <w:tc>
          <w:tcPr>
            <w:tcW w:w="1436" w:type="dxa"/>
          </w:tcPr>
          <w:p w14:paraId="065FE600" w14:textId="39E7434B" w:rsidR="003169A0" w:rsidRDefault="00AC28FA" w:rsidP="003169A0">
            <w:r>
              <w:t>CFA</w:t>
            </w:r>
          </w:p>
        </w:tc>
        <w:tc>
          <w:tcPr>
            <w:tcW w:w="1334" w:type="dxa"/>
          </w:tcPr>
          <w:p w14:paraId="28074C0B" w14:textId="3CCABB29" w:rsidR="003169A0" w:rsidRDefault="003169A0" w:rsidP="003169A0">
            <w:r>
              <w:t>KNN</w:t>
            </w:r>
          </w:p>
        </w:tc>
        <w:tc>
          <w:tcPr>
            <w:tcW w:w="1338" w:type="dxa"/>
          </w:tcPr>
          <w:p w14:paraId="3AFD04C2" w14:textId="71CBDB1E" w:rsidR="003169A0" w:rsidRDefault="003169A0" w:rsidP="003169A0">
            <w:r>
              <w:t>SVM</w:t>
            </w:r>
          </w:p>
        </w:tc>
        <w:tc>
          <w:tcPr>
            <w:tcW w:w="1334" w:type="dxa"/>
          </w:tcPr>
          <w:p w14:paraId="17AC5A40" w14:textId="43FEBB7E" w:rsidR="003169A0" w:rsidRDefault="003169A0" w:rsidP="003169A0">
            <w:r>
              <w:t>DT</w:t>
            </w:r>
          </w:p>
        </w:tc>
        <w:tc>
          <w:tcPr>
            <w:tcW w:w="1333" w:type="dxa"/>
          </w:tcPr>
          <w:p w14:paraId="4A0EFF93" w14:textId="110961F1" w:rsidR="003169A0" w:rsidRDefault="003169A0" w:rsidP="003169A0">
            <w:r>
              <w:t>RF</w:t>
            </w:r>
          </w:p>
        </w:tc>
        <w:tc>
          <w:tcPr>
            <w:tcW w:w="1333" w:type="dxa"/>
          </w:tcPr>
          <w:p w14:paraId="3C6F7854" w14:textId="05399AFA" w:rsidR="003169A0" w:rsidRDefault="003169A0" w:rsidP="003169A0">
            <w:r>
              <w:t>NB</w:t>
            </w:r>
          </w:p>
        </w:tc>
        <w:tc>
          <w:tcPr>
            <w:tcW w:w="1242" w:type="dxa"/>
          </w:tcPr>
          <w:p w14:paraId="1C4E4133" w14:textId="104EE608" w:rsidR="003169A0" w:rsidRDefault="003169A0" w:rsidP="003169A0">
            <w:r w:rsidRPr="00EB11BF">
              <w:rPr>
                <w:color w:val="000000" w:themeColor="text1"/>
              </w:rPr>
              <w:t>Logistic</w:t>
            </w:r>
          </w:p>
        </w:tc>
      </w:tr>
      <w:tr w:rsidR="003169A0" w14:paraId="5D84C4C9" w14:textId="0127F29C" w:rsidTr="00772D37">
        <w:tc>
          <w:tcPr>
            <w:tcW w:w="1436" w:type="dxa"/>
            <w:shd w:val="clear" w:color="auto" w:fill="A6A6A6" w:themeFill="background1" w:themeFillShade="A6"/>
          </w:tcPr>
          <w:p w14:paraId="008B62F1" w14:textId="0DA67CEE" w:rsidR="003169A0" w:rsidRDefault="003169A0" w:rsidP="003169A0">
            <w:r>
              <w:t>Pima</w:t>
            </w:r>
          </w:p>
        </w:tc>
        <w:tc>
          <w:tcPr>
            <w:tcW w:w="1334" w:type="dxa"/>
            <w:shd w:val="clear" w:color="auto" w:fill="A6A6A6" w:themeFill="background1" w:themeFillShade="A6"/>
          </w:tcPr>
          <w:p w14:paraId="7E5F7091" w14:textId="4086BD29" w:rsidR="003169A0" w:rsidRDefault="003169A0" w:rsidP="003169A0">
            <w:r>
              <w:t>0.7</w:t>
            </w:r>
            <w:r w:rsidR="00772D37">
              <w:t>7</w:t>
            </w:r>
          </w:p>
        </w:tc>
        <w:tc>
          <w:tcPr>
            <w:tcW w:w="1338" w:type="dxa"/>
            <w:shd w:val="clear" w:color="auto" w:fill="A6A6A6" w:themeFill="background1" w:themeFillShade="A6"/>
          </w:tcPr>
          <w:p w14:paraId="2E6E73A6" w14:textId="6639A9F2" w:rsidR="003169A0" w:rsidRDefault="003169A0" w:rsidP="003169A0">
            <w:r>
              <w:t>0.8</w:t>
            </w:r>
            <w:r w:rsidR="00772D37">
              <w:t>0</w:t>
            </w:r>
          </w:p>
        </w:tc>
        <w:tc>
          <w:tcPr>
            <w:tcW w:w="1334" w:type="dxa"/>
            <w:shd w:val="clear" w:color="auto" w:fill="A6A6A6" w:themeFill="background1" w:themeFillShade="A6"/>
          </w:tcPr>
          <w:p w14:paraId="5E5767D1" w14:textId="1AA7A8E9" w:rsidR="003169A0" w:rsidRDefault="003169A0" w:rsidP="003169A0">
            <w:r>
              <w:rPr>
                <w:rFonts w:hint="cs"/>
                <w:rtl/>
              </w:rPr>
              <w:t>.0</w:t>
            </w:r>
            <w:r w:rsidR="00772D37">
              <w:t>67</w:t>
            </w:r>
          </w:p>
        </w:tc>
        <w:tc>
          <w:tcPr>
            <w:tcW w:w="1333" w:type="dxa"/>
            <w:shd w:val="clear" w:color="auto" w:fill="A6A6A6" w:themeFill="background1" w:themeFillShade="A6"/>
          </w:tcPr>
          <w:p w14:paraId="5A36A5D3" w14:textId="5242DC51" w:rsidR="003169A0" w:rsidRDefault="003169A0" w:rsidP="003169A0">
            <w:r>
              <w:t>0.7</w:t>
            </w:r>
            <w:r w:rsidR="00772D37">
              <w:t>9</w:t>
            </w:r>
          </w:p>
        </w:tc>
        <w:tc>
          <w:tcPr>
            <w:tcW w:w="1333" w:type="dxa"/>
            <w:shd w:val="clear" w:color="auto" w:fill="A6A6A6" w:themeFill="background1" w:themeFillShade="A6"/>
          </w:tcPr>
          <w:p w14:paraId="7D8474E1" w14:textId="161A1BEE" w:rsidR="003169A0" w:rsidRDefault="003169A0" w:rsidP="003169A0">
            <w:r>
              <w:t>0.7</w:t>
            </w:r>
            <w:r>
              <w:rPr>
                <w:rFonts w:hint="cs"/>
                <w:rtl/>
              </w:rPr>
              <w:t>7</w:t>
            </w:r>
          </w:p>
        </w:tc>
        <w:tc>
          <w:tcPr>
            <w:tcW w:w="1242" w:type="dxa"/>
            <w:shd w:val="clear" w:color="auto" w:fill="A6A6A6" w:themeFill="background1" w:themeFillShade="A6"/>
          </w:tcPr>
          <w:p w14:paraId="7492FD2C" w14:textId="42395635" w:rsidR="003169A0" w:rsidRDefault="00CB6765" w:rsidP="003169A0">
            <w:r>
              <w:t>0.83</w:t>
            </w:r>
          </w:p>
        </w:tc>
      </w:tr>
      <w:tr w:rsidR="003169A0" w14:paraId="73735E3E" w14:textId="46076B29" w:rsidTr="003169A0">
        <w:tc>
          <w:tcPr>
            <w:tcW w:w="1436" w:type="dxa"/>
          </w:tcPr>
          <w:p w14:paraId="497E4655" w14:textId="65DCA189" w:rsidR="003169A0" w:rsidRDefault="003169A0" w:rsidP="003169A0">
            <w:r>
              <w:t>Germany</w:t>
            </w:r>
          </w:p>
        </w:tc>
        <w:tc>
          <w:tcPr>
            <w:tcW w:w="1334" w:type="dxa"/>
          </w:tcPr>
          <w:p w14:paraId="0C5D19A0" w14:textId="6C40C585" w:rsidR="003169A0" w:rsidRDefault="003169A0" w:rsidP="003169A0">
            <w:r>
              <w:t>0.80</w:t>
            </w:r>
          </w:p>
        </w:tc>
        <w:tc>
          <w:tcPr>
            <w:tcW w:w="1338" w:type="dxa"/>
          </w:tcPr>
          <w:p w14:paraId="6AACD46E" w14:textId="3D5FF002" w:rsidR="003169A0" w:rsidRDefault="003169A0" w:rsidP="003169A0">
            <w:r>
              <w:t>0.78</w:t>
            </w:r>
          </w:p>
        </w:tc>
        <w:tc>
          <w:tcPr>
            <w:tcW w:w="1334" w:type="dxa"/>
          </w:tcPr>
          <w:p w14:paraId="035E80D7" w14:textId="0B02ED42" w:rsidR="003169A0" w:rsidRDefault="003169A0" w:rsidP="003169A0">
            <w:r>
              <w:t>0.96</w:t>
            </w:r>
          </w:p>
        </w:tc>
        <w:tc>
          <w:tcPr>
            <w:tcW w:w="1333" w:type="dxa"/>
          </w:tcPr>
          <w:p w14:paraId="5B817BC4" w14:textId="44090920" w:rsidR="003169A0" w:rsidRDefault="003169A0" w:rsidP="003169A0">
            <w:r>
              <w:t>0.98</w:t>
            </w:r>
          </w:p>
        </w:tc>
        <w:tc>
          <w:tcPr>
            <w:tcW w:w="1333" w:type="dxa"/>
          </w:tcPr>
          <w:p w14:paraId="1175E8DF" w14:textId="580475BC" w:rsidR="003169A0" w:rsidRDefault="003169A0" w:rsidP="003169A0">
            <w:r>
              <w:t>0.75</w:t>
            </w:r>
          </w:p>
        </w:tc>
        <w:tc>
          <w:tcPr>
            <w:tcW w:w="1242" w:type="dxa"/>
          </w:tcPr>
          <w:p w14:paraId="25A6D1BF" w14:textId="3972BA87" w:rsidR="003169A0" w:rsidRDefault="002725D7" w:rsidP="003169A0">
            <w:r>
              <w:t>0.78</w:t>
            </w:r>
          </w:p>
        </w:tc>
      </w:tr>
    </w:tbl>
    <w:p w14:paraId="4F797FC0" w14:textId="144EDB20" w:rsidR="00260473" w:rsidRDefault="0026047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4"/>
        <w:gridCol w:w="1371"/>
        <w:gridCol w:w="1377"/>
        <w:gridCol w:w="1342"/>
        <w:gridCol w:w="1339"/>
        <w:gridCol w:w="1303"/>
        <w:gridCol w:w="1214"/>
      </w:tblGrid>
      <w:tr w:rsidR="00D9212B" w14:paraId="4C5C864B" w14:textId="77777777" w:rsidTr="00331FB6">
        <w:tc>
          <w:tcPr>
            <w:tcW w:w="1404" w:type="dxa"/>
          </w:tcPr>
          <w:p w14:paraId="7078432E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GA</w:t>
            </w:r>
          </w:p>
        </w:tc>
        <w:tc>
          <w:tcPr>
            <w:tcW w:w="1371" w:type="dxa"/>
          </w:tcPr>
          <w:p w14:paraId="50B61D7E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NN</w:t>
            </w:r>
          </w:p>
        </w:tc>
        <w:tc>
          <w:tcPr>
            <w:tcW w:w="1377" w:type="dxa"/>
          </w:tcPr>
          <w:p w14:paraId="75964642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VM</w:t>
            </w:r>
          </w:p>
        </w:tc>
        <w:tc>
          <w:tcPr>
            <w:tcW w:w="1342" w:type="dxa"/>
          </w:tcPr>
          <w:p w14:paraId="211249DD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T</w:t>
            </w:r>
          </w:p>
        </w:tc>
        <w:tc>
          <w:tcPr>
            <w:tcW w:w="1339" w:type="dxa"/>
          </w:tcPr>
          <w:p w14:paraId="55A86EBD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F</w:t>
            </w:r>
          </w:p>
        </w:tc>
        <w:tc>
          <w:tcPr>
            <w:tcW w:w="1303" w:type="dxa"/>
          </w:tcPr>
          <w:p w14:paraId="39AD1F21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B</w:t>
            </w:r>
          </w:p>
        </w:tc>
        <w:tc>
          <w:tcPr>
            <w:tcW w:w="1214" w:type="dxa"/>
          </w:tcPr>
          <w:p w14:paraId="418FFFFE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gistic</w:t>
            </w:r>
          </w:p>
        </w:tc>
      </w:tr>
      <w:tr w:rsidR="00D9212B" w14:paraId="745F4C22" w14:textId="77777777" w:rsidTr="00331FB6">
        <w:tc>
          <w:tcPr>
            <w:tcW w:w="1404" w:type="dxa"/>
            <w:shd w:val="clear" w:color="auto" w:fill="A6A6A6" w:themeFill="background1" w:themeFillShade="A6"/>
          </w:tcPr>
          <w:p w14:paraId="1498CEFB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ima</w:t>
            </w:r>
          </w:p>
        </w:tc>
        <w:tc>
          <w:tcPr>
            <w:tcW w:w="1371" w:type="dxa"/>
            <w:shd w:val="clear" w:color="auto" w:fill="A6A6A6" w:themeFill="background1" w:themeFillShade="A6"/>
          </w:tcPr>
          <w:p w14:paraId="45491D98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  <w:tc>
          <w:tcPr>
            <w:tcW w:w="1377" w:type="dxa"/>
            <w:shd w:val="clear" w:color="auto" w:fill="A6A6A6" w:themeFill="background1" w:themeFillShade="A6"/>
          </w:tcPr>
          <w:p w14:paraId="210122B8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8</w:t>
            </w:r>
          </w:p>
        </w:tc>
        <w:tc>
          <w:tcPr>
            <w:tcW w:w="1342" w:type="dxa"/>
            <w:shd w:val="clear" w:color="auto" w:fill="A6A6A6" w:themeFill="background1" w:themeFillShade="A6"/>
          </w:tcPr>
          <w:p w14:paraId="439D9FCC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1</w:t>
            </w:r>
          </w:p>
        </w:tc>
        <w:tc>
          <w:tcPr>
            <w:tcW w:w="1339" w:type="dxa"/>
            <w:shd w:val="clear" w:color="auto" w:fill="A6A6A6" w:themeFill="background1" w:themeFillShade="A6"/>
          </w:tcPr>
          <w:p w14:paraId="11081C5F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6</w:t>
            </w:r>
          </w:p>
        </w:tc>
        <w:tc>
          <w:tcPr>
            <w:tcW w:w="1303" w:type="dxa"/>
            <w:shd w:val="clear" w:color="auto" w:fill="A6A6A6" w:themeFill="background1" w:themeFillShade="A6"/>
          </w:tcPr>
          <w:p w14:paraId="7F351205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6</w:t>
            </w:r>
          </w:p>
        </w:tc>
        <w:tc>
          <w:tcPr>
            <w:tcW w:w="1214" w:type="dxa"/>
            <w:shd w:val="clear" w:color="auto" w:fill="A6A6A6" w:themeFill="background1" w:themeFillShade="A6"/>
          </w:tcPr>
          <w:p w14:paraId="32013BC9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9</w:t>
            </w:r>
          </w:p>
        </w:tc>
      </w:tr>
      <w:tr w:rsidR="00D9212B" w14:paraId="26E77489" w14:textId="77777777" w:rsidTr="00331FB6">
        <w:tc>
          <w:tcPr>
            <w:tcW w:w="1404" w:type="dxa"/>
          </w:tcPr>
          <w:p w14:paraId="06F8A473" w14:textId="77777777" w:rsidR="00D9212B" w:rsidRDefault="00D9212B" w:rsidP="00331FB6">
            <w:pPr>
              <w:rPr>
                <w:color w:val="000000" w:themeColor="text1"/>
              </w:rPr>
            </w:pPr>
            <w:r>
              <w:t>Germany</w:t>
            </w:r>
          </w:p>
        </w:tc>
        <w:tc>
          <w:tcPr>
            <w:tcW w:w="1371" w:type="dxa"/>
          </w:tcPr>
          <w:p w14:paraId="0BC97911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9</w:t>
            </w:r>
          </w:p>
        </w:tc>
        <w:tc>
          <w:tcPr>
            <w:tcW w:w="1377" w:type="dxa"/>
          </w:tcPr>
          <w:p w14:paraId="4B3637E0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  <w:tc>
          <w:tcPr>
            <w:tcW w:w="1342" w:type="dxa"/>
          </w:tcPr>
          <w:p w14:paraId="7A0A56C7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96</w:t>
            </w:r>
          </w:p>
        </w:tc>
        <w:tc>
          <w:tcPr>
            <w:tcW w:w="1339" w:type="dxa"/>
          </w:tcPr>
          <w:p w14:paraId="79AFF84A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98</w:t>
            </w:r>
          </w:p>
        </w:tc>
        <w:tc>
          <w:tcPr>
            <w:tcW w:w="1303" w:type="dxa"/>
          </w:tcPr>
          <w:p w14:paraId="6ED53394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  <w:tc>
          <w:tcPr>
            <w:tcW w:w="1214" w:type="dxa"/>
          </w:tcPr>
          <w:p w14:paraId="0428A8FC" w14:textId="77777777" w:rsidR="00D9212B" w:rsidRDefault="00D9212B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</w:tr>
    </w:tbl>
    <w:p w14:paraId="303916DE" w14:textId="06DC4C6A" w:rsidR="00D9212B" w:rsidRDefault="00D9212B"/>
    <w:p w14:paraId="4C6C43F7" w14:textId="77777777" w:rsidR="00D9212B" w:rsidRDefault="00D9212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4"/>
        <w:gridCol w:w="1371"/>
        <w:gridCol w:w="1377"/>
        <w:gridCol w:w="1342"/>
        <w:gridCol w:w="1339"/>
        <w:gridCol w:w="1303"/>
        <w:gridCol w:w="1214"/>
      </w:tblGrid>
      <w:tr w:rsidR="00CE1576" w14:paraId="40B910CF" w14:textId="6F86A508" w:rsidTr="00CE1576">
        <w:tc>
          <w:tcPr>
            <w:tcW w:w="1404" w:type="dxa"/>
          </w:tcPr>
          <w:p w14:paraId="1B2E05D2" w14:textId="6ACF36F7" w:rsidR="00CE1576" w:rsidRDefault="00AC28F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ll Data</w:t>
            </w:r>
          </w:p>
        </w:tc>
        <w:tc>
          <w:tcPr>
            <w:tcW w:w="1371" w:type="dxa"/>
          </w:tcPr>
          <w:p w14:paraId="4FA1FB91" w14:textId="54126198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NN</w:t>
            </w:r>
          </w:p>
        </w:tc>
        <w:tc>
          <w:tcPr>
            <w:tcW w:w="1377" w:type="dxa"/>
          </w:tcPr>
          <w:p w14:paraId="143CBEF2" w14:textId="79CADB84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VM</w:t>
            </w:r>
          </w:p>
        </w:tc>
        <w:tc>
          <w:tcPr>
            <w:tcW w:w="1342" w:type="dxa"/>
          </w:tcPr>
          <w:p w14:paraId="79761883" w14:textId="1A9542D1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T</w:t>
            </w:r>
          </w:p>
        </w:tc>
        <w:tc>
          <w:tcPr>
            <w:tcW w:w="1339" w:type="dxa"/>
          </w:tcPr>
          <w:p w14:paraId="4297482F" w14:textId="55EA743D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F</w:t>
            </w:r>
          </w:p>
        </w:tc>
        <w:tc>
          <w:tcPr>
            <w:tcW w:w="1303" w:type="dxa"/>
          </w:tcPr>
          <w:p w14:paraId="41651CBC" w14:textId="5CD33FC4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B</w:t>
            </w:r>
          </w:p>
        </w:tc>
        <w:tc>
          <w:tcPr>
            <w:tcW w:w="1214" w:type="dxa"/>
          </w:tcPr>
          <w:p w14:paraId="1B760B4F" w14:textId="66973E66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gistic</w:t>
            </w:r>
          </w:p>
        </w:tc>
      </w:tr>
      <w:tr w:rsidR="00CE1576" w14:paraId="444FBF8C" w14:textId="1A9CA2A7" w:rsidTr="00772D37">
        <w:tc>
          <w:tcPr>
            <w:tcW w:w="1404" w:type="dxa"/>
            <w:shd w:val="clear" w:color="auto" w:fill="A6A6A6" w:themeFill="background1" w:themeFillShade="A6"/>
          </w:tcPr>
          <w:p w14:paraId="6D176D65" w14:textId="0D704BBE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ima</w:t>
            </w:r>
          </w:p>
        </w:tc>
        <w:tc>
          <w:tcPr>
            <w:tcW w:w="1371" w:type="dxa"/>
            <w:shd w:val="clear" w:color="auto" w:fill="A6A6A6" w:themeFill="background1" w:themeFillShade="A6"/>
          </w:tcPr>
          <w:p w14:paraId="36CCBEAB" w14:textId="72099114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5</w:t>
            </w:r>
          </w:p>
        </w:tc>
        <w:tc>
          <w:tcPr>
            <w:tcW w:w="1377" w:type="dxa"/>
            <w:shd w:val="clear" w:color="auto" w:fill="A6A6A6" w:themeFill="background1" w:themeFillShade="A6"/>
          </w:tcPr>
          <w:p w14:paraId="67BB6D13" w14:textId="013DCD9E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80</w:t>
            </w:r>
          </w:p>
        </w:tc>
        <w:tc>
          <w:tcPr>
            <w:tcW w:w="1342" w:type="dxa"/>
            <w:shd w:val="clear" w:color="auto" w:fill="A6A6A6" w:themeFill="background1" w:themeFillShade="A6"/>
          </w:tcPr>
          <w:p w14:paraId="1C5472A2" w14:textId="1390479B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  <w:tc>
          <w:tcPr>
            <w:tcW w:w="1339" w:type="dxa"/>
            <w:shd w:val="clear" w:color="auto" w:fill="A6A6A6" w:themeFill="background1" w:themeFillShade="A6"/>
          </w:tcPr>
          <w:p w14:paraId="6EBE6693" w14:textId="0FF47BEF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  <w:tc>
          <w:tcPr>
            <w:tcW w:w="1303" w:type="dxa"/>
            <w:shd w:val="clear" w:color="auto" w:fill="A6A6A6" w:themeFill="background1" w:themeFillShade="A6"/>
          </w:tcPr>
          <w:p w14:paraId="1971F84F" w14:textId="321D9B55" w:rsidR="00CE1576" w:rsidRDefault="00CE15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6</w:t>
            </w:r>
          </w:p>
        </w:tc>
        <w:tc>
          <w:tcPr>
            <w:tcW w:w="1214" w:type="dxa"/>
            <w:shd w:val="clear" w:color="auto" w:fill="A6A6A6" w:themeFill="background1" w:themeFillShade="A6"/>
          </w:tcPr>
          <w:p w14:paraId="0618A90D" w14:textId="3E9A6D4A" w:rsidR="00CE1576" w:rsidRDefault="003169A0">
            <w:pPr>
              <w:rPr>
                <w:color w:val="000000" w:themeColor="text1"/>
              </w:rPr>
            </w:pPr>
            <w:r w:rsidRPr="003169A0">
              <w:rPr>
                <w:color w:val="000000" w:themeColor="text1"/>
              </w:rPr>
              <w:t>0.82</w:t>
            </w:r>
          </w:p>
        </w:tc>
      </w:tr>
      <w:tr w:rsidR="00CE1576" w14:paraId="0D0D9465" w14:textId="7B1A1D07" w:rsidTr="00CE1576">
        <w:tc>
          <w:tcPr>
            <w:tcW w:w="1404" w:type="dxa"/>
          </w:tcPr>
          <w:p w14:paraId="430527F4" w14:textId="7092FC85" w:rsidR="00CE1576" w:rsidRDefault="00CE1576" w:rsidP="00730BD7">
            <w:pPr>
              <w:rPr>
                <w:color w:val="000000" w:themeColor="text1"/>
              </w:rPr>
            </w:pPr>
            <w:r>
              <w:t>Germany</w:t>
            </w:r>
          </w:p>
        </w:tc>
        <w:tc>
          <w:tcPr>
            <w:tcW w:w="1371" w:type="dxa"/>
          </w:tcPr>
          <w:p w14:paraId="37DA9B7A" w14:textId="29244FA4" w:rsidR="00CE1576" w:rsidRDefault="003169A0" w:rsidP="00730BD7">
            <w:pPr>
              <w:rPr>
                <w:color w:val="000000" w:themeColor="text1"/>
              </w:rPr>
            </w:pPr>
            <w:r w:rsidRPr="003169A0">
              <w:rPr>
                <w:color w:val="000000" w:themeColor="text1"/>
              </w:rPr>
              <w:t>0.81</w:t>
            </w:r>
          </w:p>
        </w:tc>
        <w:tc>
          <w:tcPr>
            <w:tcW w:w="1377" w:type="dxa"/>
          </w:tcPr>
          <w:p w14:paraId="588B5702" w14:textId="051F5073" w:rsidR="00CE1576" w:rsidRDefault="00CE1576" w:rsidP="00730B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7</w:t>
            </w:r>
          </w:p>
        </w:tc>
        <w:tc>
          <w:tcPr>
            <w:tcW w:w="1342" w:type="dxa"/>
          </w:tcPr>
          <w:p w14:paraId="7495D0B3" w14:textId="180728FD" w:rsidR="00CE1576" w:rsidRDefault="00CE1576" w:rsidP="00730B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97</w:t>
            </w:r>
          </w:p>
        </w:tc>
        <w:tc>
          <w:tcPr>
            <w:tcW w:w="1339" w:type="dxa"/>
          </w:tcPr>
          <w:p w14:paraId="32744F3A" w14:textId="303455FB" w:rsidR="00CE1576" w:rsidRDefault="00CE1576" w:rsidP="00730B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98</w:t>
            </w:r>
          </w:p>
        </w:tc>
        <w:tc>
          <w:tcPr>
            <w:tcW w:w="1303" w:type="dxa"/>
          </w:tcPr>
          <w:p w14:paraId="331022A3" w14:textId="78F19101" w:rsidR="00CE1576" w:rsidRDefault="00CE1576" w:rsidP="00730BD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5</w:t>
            </w:r>
          </w:p>
        </w:tc>
        <w:tc>
          <w:tcPr>
            <w:tcW w:w="1214" w:type="dxa"/>
          </w:tcPr>
          <w:p w14:paraId="33D8966C" w14:textId="1D03FC4F" w:rsidR="00CE1576" w:rsidRDefault="00CE1576" w:rsidP="00730BD7">
            <w:pPr>
              <w:rPr>
                <w:color w:val="000000" w:themeColor="text1"/>
              </w:rPr>
            </w:pPr>
            <w:r w:rsidRPr="00CE1576">
              <w:rPr>
                <w:color w:val="000000" w:themeColor="text1"/>
              </w:rPr>
              <w:t>0.78</w:t>
            </w:r>
          </w:p>
        </w:tc>
      </w:tr>
    </w:tbl>
    <w:p w14:paraId="5C813FA9" w14:textId="04525517" w:rsidR="00BF15A1" w:rsidRDefault="00BF15A1">
      <w:pPr>
        <w:rPr>
          <w:color w:val="000000" w:themeColor="text1"/>
        </w:rPr>
      </w:pPr>
    </w:p>
    <w:p w14:paraId="072E6DB1" w14:textId="494BBE17" w:rsidR="001B78EA" w:rsidRDefault="00C07DFE" w:rsidP="00C07DFE">
      <w:pPr>
        <w:tabs>
          <w:tab w:val="left" w:pos="954"/>
        </w:tabs>
        <w:rPr>
          <w:color w:val="FF0000"/>
          <w:lang w:bidi="ar-JO"/>
        </w:rPr>
      </w:pPr>
      <w:r>
        <w:rPr>
          <w:color w:val="FF0000"/>
          <w:lang w:bidi="ar-JO"/>
        </w:rPr>
        <w:t>Ger log aver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7"/>
        <w:gridCol w:w="1225"/>
        <w:gridCol w:w="1225"/>
        <w:gridCol w:w="1225"/>
        <w:gridCol w:w="1226"/>
        <w:gridCol w:w="1226"/>
        <w:gridCol w:w="1226"/>
      </w:tblGrid>
      <w:tr w:rsidR="001B78EA" w:rsidRPr="007D0CD4" w14:paraId="414B6178" w14:textId="77777777" w:rsidTr="008216B7">
        <w:tc>
          <w:tcPr>
            <w:tcW w:w="1117" w:type="dxa"/>
          </w:tcPr>
          <w:p w14:paraId="707770FD" w14:textId="77777777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3136958B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1613C440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0F5C7B0F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6" w:type="dxa"/>
          </w:tcPr>
          <w:p w14:paraId="69E99D94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6" w:type="dxa"/>
          </w:tcPr>
          <w:p w14:paraId="424F1A45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6" w:type="dxa"/>
          </w:tcPr>
          <w:p w14:paraId="6FAFAB4B" w14:textId="77777777" w:rsidR="001B78EA" w:rsidRPr="007D0CD4" w:rsidRDefault="001B78EA" w:rsidP="008216B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0</w:t>
            </w:r>
          </w:p>
        </w:tc>
      </w:tr>
      <w:tr w:rsidR="001B78EA" w:rsidRPr="007D0CD4" w14:paraId="1BDB6F0D" w14:textId="77777777" w:rsidTr="008216B7">
        <w:tc>
          <w:tcPr>
            <w:tcW w:w="1117" w:type="dxa"/>
          </w:tcPr>
          <w:p w14:paraId="03E710F0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52818095" w14:textId="4FEB2899" w:rsidR="001B78EA" w:rsidRPr="007D0CD4" w:rsidRDefault="00C07DFE" w:rsidP="008216B7">
            <w:pPr>
              <w:rPr>
                <w:color w:val="000000" w:themeColor="text1"/>
                <w:lang w:bidi="ar-JO"/>
              </w:rPr>
            </w:pPr>
            <w:r w:rsidRPr="00C07DFE">
              <w:rPr>
                <w:color w:val="000000" w:themeColor="text1"/>
                <w:lang w:bidi="ar-JO"/>
              </w:rPr>
              <w:t>0.757</w:t>
            </w:r>
          </w:p>
        </w:tc>
        <w:tc>
          <w:tcPr>
            <w:tcW w:w="1225" w:type="dxa"/>
          </w:tcPr>
          <w:p w14:paraId="4D2EB336" w14:textId="729F32A3" w:rsidR="001B78EA" w:rsidRPr="007D0CD4" w:rsidRDefault="00C07DFE" w:rsidP="008216B7">
            <w:pPr>
              <w:rPr>
                <w:rFonts w:hint="cs"/>
                <w:color w:val="000000" w:themeColor="text1"/>
                <w:rtl/>
                <w:lang w:bidi="ar-JO"/>
              </w:rPr>
            </w:pPr>
            <w:r w:rsidRPr="00C07DFE">
              <w:rPr>
                <w:color w:val="000000" w:themeColor="text1"/>
              </w:rPr>
              <w:t>0.768</w:t>
            </w:r>
          </w:p>
        </w:tc>
        <w:tc>
          <w:tcPr>
            <w:tcW w:w="1225" w:type="dxa"/>
          </w:tcPr>
          <w:p w14:paraId="139E0BB7" w14:textId="38E6616F" w:rsidR="001B78EA" w:rsidRPr="007D0CD4" w:rsidRDefault="00C07DFE" w:rsidP="008216B7">
            <w:pPr>
              <w:rPr>
                <w:color w:val="000000" w:themeColor="text1"/>
              </w:rPr>
            </w:pPr>
            <w:r w:rsidRPr="00C07DFE">
              <w:rPr>
                <w:color w:val="000000" w:themeColor="text1"/>
              </w:rPr>
              <w:t>0.762</w:t>
            </w:r>
          </w:p>
        </w:tc>
        <w:tc>
          <w:tcPr>
            <w:tcW w:w="1226" w:type="dxa"/>
          </w:tcPr>
          <w:p w14:paraId="313430F1" w14:textId="6EA9026B" w:rsidR="001B78EA" w:rsidRPr="007D0CD4" w:rsidRDefault="00C07DFE" w:rsidP="008216B7">
            <w:pPr>
              <w:rPr>
                <w:color w:val="000000" w:themeColor="text1"/>
              </w:rPr>
            </w:pPr>
            <w:r w:rsidRPr="00C07DFE">
              <w:rPr>
                <w:color w:val="000000" w:themeColor="text1"/>
              </w:rPr>
              <w:t>0.75</w:t>
            </w:r>
          </w:p>
        </w:tc>
        <w:tc>
          <w:tcPr>
            <w:tcW w:w="1226" w:type="dxa"/>
          </w:tcPr>
          <w:p w14:paraId="3A464FA3" w14:textId="18E4DBE2" w:rsidR="001B78EA" w:rsidRPr="007D0CD4" w:rsidRDefault="00C07DFE" w:rsidP="008216B7">
            <w:pPr>
              <w:rPr>
                <w:color w:val="000000" w:themeColor="text1"/>
              </w:rPr>
            </w:pPr>
            <w:r w:rsidRPr="00C07DFE">
              <w:rPr>
                <w:color w:val="000000" w:themeColor="text1"/>
              </w:rPr>
              <w:t>0.76</w:t>
            </w:r>
          </w:p>
        </w:tc>
        <w:tc>
          <w:tcPr>
            <w:tcW w:w="1226" w:type="dxa"/>
          </w:tcPr>
          <w:p w14:paraId="366A01FF" w14:textId="1B0EF0A8" w:rsidR="001B78EA" w:rsidRPr="007D0CD4" w:rsidRDefault="001B78EA" w:rsidP="008216B7">
            <w:pPr>
              <w:rPr>
                <w:color w:val="000000" w:themeColor="text1"/>
              </w:rPr>
            </w:pPr>
          </w:p>
        </w:tc>
      </w:tr>
      <w:tr w:rsidR="001B78EA" w:rsidRPr="007D0CD4" w14:paraId="6C7267E7" w14:textId="77777777" w:rsidTr="008216B7">
        <w:tc>
          <w:tcPr>
            <w:tcW w:w="1117" w:type="dxa"/>
          </w:tcPr>
          <w:p w14:paraId="4C401047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50BD435E" w14:textId="16DFED20" w:rsidR="001B78EA" w:rsidRPr="007D0CD4" w:rsidRDefault="00CD2745" w:rsidP="008216B7">
            <w:pPr>
              <w:rPr>
                <w:color w:val="000000" w:themeColor="text1"/>
              </w:rPr>
            </w:pPr>
            <w:r w:rsidRPr="00CD2745">
              <w:rPr>
                <w:color w:val="000000" w:themeColor="text1"/>
              </w:rPr>
              <w:t>0.756</w:t>
            </w:r>
          </w:p>
        </w:tc>
        <w:tc>
          <w:tcPr>
            <w:tcW w:w="1225" w:type="dxa"/>
          </w:tcPr>
          <w:p w14:paraId="07CE433F" w14:textId="35D2404D" w:rsidR="001B78EA" w:rsidRPr="007D0CD4" w:rsidRDefault="00CD2745" w:rsidP="008216B7">
            <w:pPr>
              <w:rPr>
                <w:color w:val="000000" w:themeColor="text1"/>
              </w:rPr>
            </w:pPr>
            <w:r w:rsidRPr="00CD2745">
              <w:rPr>
                <w:color w:val="000000" w:themeColor="text1"/>
              </w:rPr>
              <w:t>0.7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1225" w:type="dxa"/>
          </w:tcPr>
          <w:p w14:paraId="0EF6700D" w14:textId="141AE01B" w:rsidR="001B78EA" w:rsidRPr="007D0CD4" w:rsidRDefault="00CD2745" w:rsidP="008216B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5</w:t>
            </w:r>
          </w:p>
        </w:tc>
        <w:tc>
          <w:tcPr>
            <w:tcW w:w="1226" w:type="dxa"/>
          </w:tcPr>
          <w:p w14:paraId="1F3563FD" w14:textId="4360AB6F" w:rsidR="001B78EA" w:rsidRPr="007D0CD4" w:rsidRDefault="0054083B" w:rsidP="008216B7">
            <w:pPr>
              <w:rPr>
                <w:color w:val="000000" w:themeColor="text1"/>
              </w:rPr>
            </w:pPr>
            <w:r w:rsidRPr="0054083B">
              <w:rPr>
                <w:color w:val="000000" w:themeColor="text1"/>
              </w:rPr>
              <w:t>0.7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1226" w:type="dxa"/>
          </w:tcPr>
          <w:p w14:paraId="5E499C67" w14:textId="7B1BDE75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4901FDCC" w14:textId="59285398" w:rsidR="001B78EA" w:rsidRPr="007D0CD4" w:rsidRDefault="001B78EA" w:rsidP="008216B7">
            <w:pPr>
              <w:rPr>
                <w:color w:val="000000" w:themeColor="text1"/>
              </w:rPr>
            </w:pPr>
          </w:p>
        </w:tc>
      </w:tr>
      <w:tr w:rsidR="001B78EA" w:rsidRPr="007D0CD4" w14:paraId="5FA07E17" w14:textId="77777777" w:rsidTr="008216B7">
        <w:tc>
          <w:tcPr>
            <w:tcW w:w="1117" w:type="dxa"/>
          </w:tcPr>
          <w:p w14:paraId="7C08FF3A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5" w:type="dxa"/>
          </w:tcPr>
          <w:p w14:paraId="00344D15" w14:textId="6F8B3B3E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717DDF97" w14:textId="4FC91082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04F79035" w14:textId="6ECD29CA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2863F5C8" w14:textId="730A5789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1DD8B9CC" w14:textId="07340E04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1E5C8D2B" w14:textId="77777777" w:rsidR="001B78EA" w:rsidRPr="007D0CD4" w:rsidRDefault="001B78EA" w:rsidP="008216B7">
            <w:pPr>
              <w:rPr>
                <w:color w:val="000000" w:themeColor="text1"/>
              </w:rPr>
            </w:pPr>
          </w:p>
        </w:tc>
      </w:tr>
      <w:tr w:rsidR="001B78EA" w:rsidRPr="007D0CD4" w14:paraId="251D00F9" w14:textId="77777777" w:rsidTr="008216B7">
        <w:tc>
          <w:tcPr>
            <w:tcW w:w="1117" w:type="dxa"/>
          </w:tcPr>
          <w:p w14:paraId="2B121F89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5" w:type="dxa"/>
          </w:tcPr>
          <w:p w14:paraId="715082D0" w14:textId="0FC9BE75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38B760AC" w14:textId="75FD4194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6E046ABE" w14:textId="621FB8B1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3A7FE712" w14:textId="228BA402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57D074AE" w14:textId="4B6CA891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73191A90" w14:textId="77777777" w:rsidR="001B78EA" w:rsidRPr="007D0CD4" w:rsidRDefault="001B78EA" w:rsidP="008216B7">
            <w:pPr>
              <w:rPr>
                <w:color w:val="000000" w:themeColor="text1"/>
              </w:rPr>
            </w:pPr>
          </w:p>
        </w:tc>
      </w:tr>
      <w:tr w:rsidR="001B78EA" w:rsidRPr="007D0CD4" w14:paraId="498554B1" w14:textId="77777777" w:rsidTr="008216B7">
        <w:tc>
          <w:tcPr>
            <w:tcW w:w="1117" w:type="dxa"/>
          </w:tcPr>
          <w:p w14:paraId="64BB1145" w14:textId="77777777" w:rsidR="001B78EA" w:rsidRPr="007D0CD4" w:rsidRDefault="001B78EA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5" w:type="dxa"/>
          </w:tcPr>
          <w:p w14:paraId="77926279" w14:textId="5E155739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45D8B710" w14:textId="7CD04C8A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25F3CB70" w14:textId="0F4FA096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14D04D60" w14:textId="0D36EDDB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16350C82" w14:textId="499C535D" w:rsidR="001B78EA" w:rsidRPr="007D0CD4" w:rsidRDefault="001B78EA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0C2D8649" w14:textId="77777777" w:rsidR="001B78EA" w:rsidRPr="007D0CD4" w:rsidRDefault="001B78EA" w:rsidP="008216B7">
            <w:pPr>
              <w:rPr>
                <w:color w:val="000000" w:themeColor="text1"/>
              </w:rPr>
            </w:pPr>
          </w:p>
        </w:tc>
      </w:tr>
    </w:tbl>
    <w:p w14:paraId="06A7BB29" w14:textId="6637FAAC" w:rsidR="001B78EA" w:rsidRDefault="001B78EA" w:rsidP="00421FFD">
      <w:pPr>
        <w:rPr>
          <w:color w:val="FF0000"/>
        </w:rPr>
      </w:pPr>
    </w:p>
    <w:p w14:paraId="54EFCC11" w14:textId="53AEAE7F" w:rsidR="0054083B" w:rsidRDefault="0054083B" w:rsidP="0054083B">
      <w:pPr>
        <w:tabs>
          <w:tab w:val="left" w:pos="954"/>
        </w:tabs>
        <w:rPr>
          <w:color w:val="FF0000"/>
          <w:lang w:bidi="ar-JO"/>
        </w:rPr>
      </w:pPr>
      <w:r>
        <w:rPr>
          <w:color w:val="FF0000"/>
          <w:lang w:bidi="ar-JO"/>
        </w:rPr>
        <w:t>Pima</w:t>
      </w:r>
      <w:r>
        <w:rPr>
          <w:color w:val="FF0000"/>
          <w:lang w:bidi="ar-JO"/>
        </w:rPr>
        <w:t xml:space="preserve"> log average</w:t>
      </w:r>
    </w:p>
    <w:p w14:paraId="0C989744" w14:textId="77777777" w:rsidR="0054083B" w:rsidRDefault="0054083B" w:rsidP="00421FFD">
      <w:pPr>
        <w:rPr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7"/>
        <w:gridCol w:w="1225"/>
        <w:gridCol w:w="1225"/>
        <w:gridCol w:w="1225"/>
        <w:gridCol w:w="1226"/>
        <w:gridCol w:w="1226"/>
        <w:gridCol w:w="1226"/>
      </w:tblGrid>
      <w:tr w:rsidR="0054083B" w:rsidRPr="007D0CD4" w14:paraId="5B0B0246" w14:textId="77777777" w:rsidTr="008216B7">
        <w:tc>
          <w:tcPr>
            <w:tcW w:w="1117" w:type="dxa"/>
          </w:tcPr>
          <w:p w14:paraId="04B61B20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593B55AB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5452600E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773BD83E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6" w:type="dxa"/>
          </w:tcPr>
          <w:p w14:paraId="4DE3B696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6" w:type="dxa"/>
          </w:tcPr>
          <w:p w14:paraId="33E08045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6" w:type="dxa"/>
          </w:tcPr>
          <w:p w14:paraId="46A5A07F" w14:textId="77777777" w:rsidR="0054083B" w:rsidRPr="007D0CD4" w:rsidRDefault="0054083B" w:rsidP="008216B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0</w:t>
            </w:r>
          </w:p>
        </w:tc>
      </w:tr>
      <w:tr w:rsidR="0054083B" w:rsidRPr="007D0CD4" w14:paraId="50FF89D7" w14:textId="77777777" w:rsidTr="008216B7">
        <w:tc>
          <w:tcPr>
            <w:tcW w:w="1117" w:type="dxa"/>
          </w:tcPr>
          <w:p w14:paraId="506324F9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068E53BB" w14:textId="77777777" w:rsidR="0054083B" w:rsidRPr="007D0CD4" w:rsidRDefault="0054083B" w:rsidP="008216B7">
            <w:pPr>
              <w:rPr>
                <w:color w:val="000000" w:themeColor="text1"/>
                <w:lang w:bidi="ar-JO"/>
              </w:rPr>
            </w:pPr>
            <w:r w:rsidRPr="00C07DFE">
              <w:rPr>
                <w:color w:val="000000" w:themeColor="text1"/>
                <w:lang w:bidi="ar-JO"/>
              </w:rPr>
              <w:t>0.757</w:t>
            </w:r>
          </w:p>
        </w:tc>
        <w:tc>
          <w:tcPr>
            <w:tcW w:w="1225" w:type="dxa"/>
          </w:tcPr>
          <w:p w14:paraId="1D2ED64C" w14:textId="77777777" w:rsidR="0054083B" w:rsidRPr="007D0CD4" w:rsidRDefault="0054083B" w:rsidP="008216B7">
            <w:pPr>
              <w:rPr>
                <w:rFonts w:hint="cs"/>
                <w:color w:val="000000" w:themeColor="text1"/>
                <w:rtl/>
                <w:lang w:bidi="ar-JO"/>
              </w:rPr>
            </w:pPr>
            <w:r w:rsidRPr="00C07DFE">
              <w:rPr>
                <w:color w:val="000000" w:themeColor="text1"/>
              </w:rPr>
              <w:t>0.768</w:t>
            </w:r>
          </w:p>
        </w:tc>
        <w:tc>
          <w:tcPr>
            <w:tcW w:w="1225" w:type="dxa"/>
          </w:tcPr>
          <w:p w14:paraId="28DFDF47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C07DFE">
              <w:rPr>
                <w:color w:val="000000" w:themeColor="text1"/>
              </w:rPr>
              <w:t>0.762</w:t>
            </w:r>
          </w:p>
        </w:tc>
        <w:tc>
          <w:tcPr>
            <w:tcW w:w="1226" w:type="dxa"/>
          </w:tcPr>
          <w:p w14:paraId="2F856D14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C07DFE">
              <w:rPr>
                <w:color w:val="000000" w:themeColor="text1"/>
              </w:rPr>
              <w:t>0.75</w:t>
            </w:r>
          </w:p>
        </w:tc>
        <w:tc>
          <w:tcPr>
            <w:tcW w:w="1226" w:type="dxa"/>
          </w:tcPr>
          <w:p w14:paraId="2CB65A47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C07DFE">
              <w:rPr>
                <w:color w:val="000000" w:themeColor="text1"/>
              </w:rPr>
              <w:t>0.76</w:t>
            </w:r>
          </w:p>
        </w:tc>
        <w:tc>
          <w:tcPr>
            <w:tcW w:w="1226" w:type="dxa"/>
          </w:tcPr>
          <w:p w14:paraId="6AB2309B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</w:tr>
      <w:tr w:rsidR="0054083B" w:rsidRPr="007D0CD4" w14:paraId="056D6BDE" w14:textId="77777777" w:rsidTr="008216B7">
        <w:tc>
          <w:tcPr>
            <w:tcW w:w="1117" w:type="dxa"/>
          </w:tcPr>
          <w:p w14:paraId="7657EDA5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2644CC67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CD2745">
              <w:rPr>
                <w:color w:val="000000" w:themeColor="text1"/>
              </w:rPr>
              <w:t>0.756</w:t>
            </w:r>
          </w:p>
        </w:tc>
        <w:tc>
          <w:tcPr>
            <w:tcW w:w="1225" w:type="dxa"/>
          </w:tcPr>
          <w:p w14:paraId="38624FD4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CD2745">
              <w:rPr>
                <w:color w:val="000000" w:themeColor="text1"/>
              </w:rPr>
              <w:t>0.7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1225" w:type="dxa"/>
          </w:tcPr>
          <w:p w14:paraId="2E9D4BA3" w14:textId="77777777" w:rsidR="0054083B" w:rsidRPr="007D0CD4" w:rsidRDefault="0054083B" w:rsidP="008216B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5</w:t>
            </w:r>
          </w:p>
        </w:tc>
        <w:tc>
          <w:tcPr>
            <w:tcW w:w="1226" w:type="dxa"/>
          </w:tcPr>
          <w:p w14:paraId="636B7AF6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54083B">
              <w:rPr>
                <w:color w:val="000000" w:themeColor="text1"/>
              </w:rPr>
              <w:t>0.7</w:t>
            </w:r>
            <w:r>
              <w:rPr>
                <w:color w:val="000000" w:themeColor="text1"/>
              </w:rPr>
              <w:t>4</w:t>
            </w:r>
          </w:p>
        </w:tc>
        <w:tc>
          <w:tcPr>
            <w:tcW w:w="1226" w:type="dxa"/>
          </w:tcPr>
          <w:p w14:paraId="2D592BE6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50F5EC0C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</w:tr>
      <w:tr w:rsidR="0054083B" w:rsidRPr="007D0CD4" w14:paraId="3A3B5A6B" w14:textId="77777777" w:rsidTr="008216B7">
        <w:tc>
          <w:tcPr>
            <w:tcW w:w="1117" w:type="dxa"/>
          </w:tcPr>
          <w:p w14:paraId="51CFDF84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5" w:type="dxa"/>
          </w:tcPr>
          <w:p w14:paraId="2EBEA9D0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638568C0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101085F0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64EF0926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413EE327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249D1BAC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</w:tr>
      <w:tr w:rsidR="0054083B" w:rsidRPr="007D0CD4" w14:paraId="70E385AC" w14:textId="77777777" w:rsidTr="008216B7">
        <w:tc>
          <w:tcPr>
            <w:tcW w:w="1117" w:type="dxa"/>
          </w:tcPr>
          <w:p w14:paraId="120898E9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5" w:type="dxa"/>
          </w:tcPr>
          <w:p w14:paraId="6EDED48B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758CD7A5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3739DE96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421CEDE5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6ADF3604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102830C4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</w:tr>
      <w:tr w:rsidR="0054083B" w:rsidRPr="007D0CD4" w14:paraId="288E2C14" w14:textId="77777777" w:rsidTr="008216B7">
        <w:tc>
          <w:tcPr>
            <w:tcW w:w="1117" w:type="dxa"/>
          </w:tcPr>
          <w:p w14:paraId="638C19B5" w14:textId="77777777" w:rsidR="0054083B" w:rsidRPr="007D0CD4" w:rsidRDefault="0054083B" w:rsidP="008216B7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5" w:type="dxa"/>
          </w:tcPr>
          <w:p w14:paraId="10C32945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2A1300DA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36147B4B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4ACACCC1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611DE027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522D226A" w14:textId="77777777" w:rsidR="0054083B" w:rsidRPr="007D0CD4" w:rsidRDefault="0054083B" w:rsidP="008216B7">
            <w:pPr>
              <w:rPr>
                <w:color w:val="000000" w:themeColor="text1"/>
              </w:rPr>
            </w:pPr>
          </w:p>
        </w:tc>
      </w:tr>
    </w:tbl>
    <w:p w14:paraId="5073DCCE" w14:textId="77777777" w:rsidR="001B78EA" w:rsidRDefault="001B78EA" w:rsidP="00421FFD">
      <w:pPr>
        <w:rPr>
          <w:color w:val="FF0000"/>
        </w:rPr>
      </w:pPr>
    </w:p>
    <w:p w14:paraId="4FBC5285" w14:textId="77777777" w:rsidR="001B78EA" w:rsidRDefault="001B78EA" w:rsidP="00421FFD">
      <w:pPr>
        <w:rPr>
          <w:color w:val="FF0000"/>
        </w:rPr>
      </w:pPr>
    </w:p>
    <w:p w14:paraId="25009AFB" w14:textId="77777777" w:rsidR="001B78EA" w:rsidRDefault="001B78EA" w:rsidP="00421FFD">
      <w:pPr>
        <w:rPr>
          <w:color w:val="FF0000"/>
        </w:rPr>
      </w:pPr>
    </w:p>
    <w:p w14:paraId="5D1B752A" w14:textId="77777777" w:rsidR="001B78EA" w:rsidRDefault="001B78EA" w:rsidP="00421FFD">
      <w:pPr>
        <w:rPr>
          <w:color w:val="FF0000"/>
        </w:rPr>
      </w:pPr>
    </w:p>
    <w:p w14:paraId="74811298" w14:textId="77777777" w:rsidR="001B78EA" w:rsidRDefault="001B78EA" w:rsidP="00421FFD">
      <w:pPr>
        <w:rPr>
          <w:color w:val="FF0000"/>
        </w:rPr>
      </w:pPr>
    </w:p>
    <w:p w14:paraId="77A680C2" w14:textId="77777777" w:rsidR="001B78EA" w:rsidRDefault="001B78EA" w:rsidP="00421FFD">
      <w:pPr>
        <w:rPr>
          <w:color w:val="FF0000"/>
        </w:rPr>
      </w:pPr>
    </w:p>
    <w:p w14:paraId="173EC469" w14:textId="77777777" w:rsidR="001B78EA" w:rsidRDefault="001B78EA" w:rsidP="00421FFD">
      <w:pPr>
        <w:rPr>
          <w:color w:val="FF0000"/>
        </w:rPr>
      </w:pPr>
    </w:p>
    <w:p w14:paraId="0195696D" w14:textId="77777777" w:rsidR="001B78EA" w:rsidRDefault="001B78EA" w:rsidP="00421FFD">
      <w:pPr>
        <w:rPr>
          <w:color w:val="FF0000"/>
        </w:rPr>
      </w:pPr>
    </w:p>
    <w:p w14:paraId="28E8B384" w14:textId="77777777" w:rsidR="001B78EA" w:rsidRDefault="001B78EA" w:rsidP="00421FFD">
      <w:pPr>
        <w:rPr>
          <w:color w:val="FF0000"/>
        </w:rPr>
      </w:pPr>
    </w:p>
    <w:p w14:paraId="428B6AAA" w14:textId="77777777" w:rsidR="001B78EA" w:rsidRDefault="001B78EA" w:rsidP="00421FFD">
      <w:pPr>
        <w:rPr>
          <w:color w:val="FF0000"/>
        </w:rPr>
      </w:pPr>
    </w:p>
    <w:p w14:paraId="0952F788" w14:textId="77777777" w:rsidR="001B78EA" w:rsidRDefault="001B78EA" w:rsidP="00421FFD">
      <w:pPr>
        <w:rPr>
          <w:color w:val="FF0000"/>
        </w:rPr>
      </w:pPr>
      <w:r>
        <w:rPr>
          <w:color w:val="FF0000"/>
        </w:rPr>
        <w:br/>
      </w:r>
    </w:p>
    <w:p w14:paraId="3DB4DFBA" w14:textId="77777777" w:rsidR="001B78EA" w:rsidRDefault="001B78EA">
      <w:pPr>
        <w:rPr>
          <w:color w:val="FF0000"/>
        </w:rPr>
      </w:pPr>
      <w:r>
        <w:rPr>
          <w:color w:val="FF0000"/>
        </w:rPr>
        <w:br w:type="page"/>
      </w:r>
    </w:p>
    <w:p w14:paraId="19965C5C" w14:textId="4EEEE430" w:rsidR="00060300" w:rsidRPr="00C06571" w:rsidRDefault="00421FFD" w:rsidP="00421FFD">
      <w:pPr>
        <w:rPr>
          <w:color w:val="FF0000"/>
        </w:rPr>
      </w:pPr>
      <w:r w:rsidRPr="00C06571">
        <w:rPr>
          <w:color w:val="FF0000"/>
        </w:rPr>
        <w:lastRenderedPageBreak/>
        <w:t>[5.565041084771181, 1.7710167980523295, 0.7787929857474865, 2.990179165150778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7"/>
        <w:gridCol w:w="1225"/>
        <w:gridCol w:w="1225"/>
        <w:gridCol w:w="1225"/>
        <w:gridCol w:w="1226"/>
        <w:gridCol w:w="1226"/>
        <w:gridCol w:w="1226"/>
      </w:tblGrid>
      <w:tr w:rsidR="00330771" w:rsidRPr="007D0CD4" w14:paraId="738AA84F" w14:textId="3ACA8195" w:rsidTr="0064551B">
        <w:tc>
          <w:tcPr>
            <w:tcW w:w="1117" w:type="dxa"/>
          </w:tcPr>
          <w:p w14:paraId="22980F09" w14:textId="77777777" w:rsidR="00330771" w:rsidRPr="007D0CD4" w:rsidRDefault="00330771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3E859135" w14:textId="5700783D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25206CEE" w14:textId="65ABB00F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67FFB5A8" w14:textId="13D038FF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6" w:type="dxa"/>
          </w:tcPr>
          <w:p w14:paraId="57E8EE02" w14:textId="1A990A4A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6" w:type="dxa"/>
          </w:tcPr>
          <w:p w14:paraId="1DFFA5DC" w14:textId="4F7C74A3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6" w:type="dxa"/>
          </w:tcPr>
          <w:p w14:paraId="05D9F65E" w14:textId="3B587CAA" w:rsidR="00330771" w:rsidRPr="007D0CD4" w:rsidRDefault="003307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0</w:t>
            </w:r>
          </w:p>
        </w:tc>
      </w:tr>
      <w:tr w:rsidR="00330771" w:rsidRPr="007D0CD4" w14:paraId="0AB52575" w14:textId="15CD2155" w:rsidTr="0064551B">
        <w:tc>
          <w:tcPr>
            <w:tcW w:w="1117" w:type="dxa"/>
          </w:tcPr>
          <w:p w14:paraId="2967D22A" w14:textId="666CC786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0EF66BA7" w14:textId="376B90A5" w:rsidR="00330771" w:rsidRPr="007D0CD4" w:rsidRDefault="00330771">
            <w:pPr>
              <w:rPr>
                <w:color w:val="000000" w:themeColor="text1"/>
                <w:lang w:bidi="ar-JO"/>
              </w:rPr>
            </w:pPr>
            <w:r w:rsidRPr="007D0CD4">
              <w:rPr>
                <w:rFonts w:hint="cs"/>
                <w:color w:val="000000" w:themeColor="text1"/>
                <w:rtl/>
                <w:lang w:bidi="ar-JO"/>
              </w:rPr>
              <w:t>0.7</w:t>
            </w:r>
            <w:r w:rsidRPr="007D0CD4">
              <w:rPr>
                <w:color w:val="000000" w:themeColor="text1"/>
                <w:lang w:bidi="ar-JO"/>
              </w:rPr>
              <w:t>53</w:t>
            </w:r>
          </w:p>
        </w:tc>
        <w:tc>
          <w:tcPr>
            <w:tcW w:w="1225" w:type="dxa"/>
          </w:tcPr>
          <w:p w14:paraId="1E8CA9B5" w14:textId="151EEAB0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57</w:t>
            </w:r>
          </w:p>
        </w:tc>
        <w:tc>
          <w:tcPr>
            <w:tcW w:w="1225" w:type="dxa"/>
          </w:tcPr>
          <w:p w14:paraId="15573589" w14:textId="426DC8CD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</w:t>
            </w:r>
            <w:r w:rsidR="00255B37">
              <w:rPr>
                <w:color w:val="000000" w:themeColor="text1"/>
              </w:rPr>
              <w:t>6</w:t>
            </w:r>
          </w:p>
        </w:tc>
        <w:tc>
          <w:tcPr>
            <w:tcW w:w="1226" w:type="dxa"/>
          </w:tcPr>
          <w:p w14:paraId="4DAD85C3" w14:textId="6689ECAF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</w:t>
            </w:r>
            <w:r w:rsidR="00255B37">
              <w:rPr>
                <w:color w:val="000000" w:themeColor="text1"/>
              </w:rPr>
              <w:t>7</w:t>
            </w:r>
          </w:p>
        </w:tc>
        <w:tc>
          <w:tcPr>
            <w:tcW w:w="1226" w:type="dxa"/>
          </w:tcPr>
          <w:p w14:paraId="14F15E23" w14:textId="442CF70E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</w:t>
            </w:r>
            <w:r w:rsidR="00255B37">
              <w:rPr>
                <w:color w:val="000000" w:themeColor="text1"/>
              </w:rPr>
              <w:t>8</w:t>
            </w:r>
          </w:p>
        </w:tc>
        <w:tc>
          <w:tcPr>
            <w:tcW w:w="1226" w:type="dxa"/>
          </w:tcPr>
          <w:p w14:paraId="798481A8" w14:textId="080CECA6" w:rsidR="00330771" w:rsidRPr="007D0CD4" w:rsidRDefault="003307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81</w:t>
            </w:r>
          </w:p>
        </w:tc>
      </w:tr>
      <w:tr w:rsidR="00330771" w:rsidRPr="007D0CD4" w14:paraId="7498D7D0" w14:textId="6B6F0AAE" w:rsidTr="0064551B">
        <w:tc>
          <w:tcPr>
            <w:tcW w:w="1117" w:type="dxa"/>
          </w:tcPr>
          <w:p w14:paraId="626AAA95" w14:textId="543E8429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311EEEFF" w14:textId="4101FB92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57</w:t>
            </w:r>
          </w:p>
        </w:tc>
        <w:tc>
          <w:tcPr>
            <w:tcW w:w="1225" w:type="dxa"/>
          </w:tcPr>
          <w:p w14:paraId="0AC37073" w14:textId="3EE84357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59</w:t>
            </w:r>
          </w:p>
        </w:tc>
        <w:tc>
          <w:tcPr>
            <w:tcW w:w="1225" w:type="dxa"/>
          </w:tcPr>
          <w:p w14:paraId="06BDAE05" w14:textId="655511DA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7</w:t>
            </w:r>
          </w:p>
        </w:tc>
        <w:tc>
          <w:tcPr>
            <w:tcW w:w="1226" w:type="dxa"/>
          </w:tcPr>
          <w:p w14:paraId="35C998CF" w14:textId="7F8F73E3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76</w:t>
            </w:r>
          </w:p>
        </w:tc>
        <w:tc>
          <w:tcPr>
            <w:tcW w:w="1226" w:type="dxa"/>
          </w:tcPr>
          <w:p w14:paraId="11F8105F" w14:textId="28567217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9</w:t>
            </w:r>
          </w:p>
        </w:tc>
        <w:tc>
          <w:tcPr>
            <w:tcW w:w="1226" w:type="dxa"/>
          </w:tcPr>
          <w:p w14:paraId="1DF9B0C5" w14:textId="742333D4" w:rsidR="00330771" w:rsidRPr="007D0CD4" w:rsidRDefault="00E30D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80</w:t>
            </w:r>
          </w:p>
        </w:tc>
      </w:tr>
      <w:tr w:rsidR="00330771" w:rsidRPr="007D0CD4" w14:paraId="4EAFCDB5" w14:textId="0EFF3D47" w:rsidTr="0064551B">
        <w:tc>
          <w:tcPr>
            <w:tcW w:w="1117" w:type="dxa"/>
          </w:tcPr>
          <w:p w14:paraId="269C3575" w14:textId="0A7B116A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5" w:type="dxa"/>
          </w:tcPr>
          <w:p w14:paraId="51BB9CC0" w14:textId="2EC49C5A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</w:t>
            </w:r>
            <w:r w:rsidR="00255B37">
              <w:rPr>
                <w:color w:val="000000" w:themeColor="text1"/>
              </w:rPr>
              <w:t>4</w:t>
            </w:r>
          </w:p>
        </w:tc>
        <w:tc>
          <w:tcPr>
            <w:tcW w:w="1225" w:type="dxa"/>
          </w:tcPr>
          <w:p w14:paraId="25794406" w14:textId="587F3147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68</w:t>
            </w:r>
          </w:p>
        </w:tc>
        <w:tc>
          <w:tcPr>
            <w:tcW w:w="1225" w:type="dxa"/>
          </w:tcPr>
          <w:p w14:paraId="38335E97" w14:textId="0BDB8392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84</w:t>
            </w:r>
          </w:p>
        </w:tc>
        <w:tc>
          <w:tcPr>
            <w:tcW w:w="1226" w:type="dxa"/>
          </w:tcPr>
          <w:p w14:paraId="25C09A7A" w14:textId="7D4ED3FB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86</w:t>
            </w:r>
          </w:p>
        </w:tc>
        <w:tc>
          <w:tcPr>
            <w:tcW w:w="1226" w:type="dxa"/>
          </w:tcPr>
          <w:p w14:paraId="68F30911" w14:textId="3C53F282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88</w:t>
            </w:r>
          </w:p>
        </w:tc>
        <w:tc>
          <w:tcPr>
            <w:tcW w:w="1226" w:type="dxa"/>
          </w:tcPr>
          <w:p w14:paraId="70DE79BF" w14:textId="77777777" w:rsidR="00330771" w:rsidRPr="007D0CD4" w:rsidRDefault="00330771">
            <w:pPr>
              <w:rPr>
                <w:color w:val="000000" w:themeColor="text1"/>
              </w:rPr>
            </w:pPr>
          </w:p>
        </w:tc>
      </w:tr>
      <w:tr w:rsidR="00330771" w:rsidRPr="007D0CD4" w14:paraId="6EC58055" w14:textId="21F193FE" w:rsidTr="0064551B">
        <w:tc>
          <w:tcPr>
            <w:tcW w:w="1117" w:type="dxa"/>
          </w:tcPr>
          <w:p w14:paraId="49736E3F" w14:textId="76E8DA56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5" w:type="dxa"/>
          </w:tcPr>
          <w:p w14:paraId="6C594A64" w14:textId="31A2A87E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42</w:t>
            </w:r>
          </w:p>
        </w:tc>
        <w:tc>
          <w:tcPr>
            <w:tcW w:w="1225" w:type="dxa"/>
          </w:tcPr>
          <w:p w14:paraId="3887C08F" w14:textId="17D446B1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65</w:t>
            </w:r>
          </w:p>
        </w:tc>
        <w:tc>
          <w:tcPr>
            <w:tcW w:w="1225" w:type="dxa"/>
          </w:tcPr>
          <w:p w14:paraId="4AF30CE2" w14:textId="526ED645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72</w:t>
            </w:r>
          </w:p>
        </w:tc>
        <w:tc>
          <w:tcPr>
            <w:tcW w:w="1226" w:type="dxa"/>
          </w:tcPr>
          <w:p w14:paraId="69421942" w14:textId="44E57492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85</w:t>
            </w:r>
          </w:p>
        </w:tc>
        <w:tc>
          <w:tcPr>
            <w:tcW w:w="1226" w:type="dxa"/>
          </w:tcPr>
          <w:p w14:paraId="27CFED0B" w14:textId="62E3CC3E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9</w:t>
            </w:r>
          </w:p>
        </w:tc>
        <w:tc>
          <w:tcPr>
            <w:tcW w:w="1226" w:type="dxa"/>
          </w:tcPr>
          <w:p w14:paraId="4BC737A3" w14:textId="77777777" w:rsidR="00330771" w:rsidRPr="007D0CD4" w:rsidRDefault="00330771">
            <w:pPr>
              <w:rPr>
                <w:color w:val="000000" w:themeColor="text1"/>
              </w:rPr>
            </w:pPr>
          </w:p>
        </w:tc>
      </w:tr>
      <w:tr w:rsidR="00330771" w:rsidRPr="007D0CD4" w14:paraId="25FE71F2" w14:textId="34AE432E" w:rsidTr="0064551B">
        <w:tc>
          <w:tcPr>
            <w:tcW w:w="1117" w:type="dxa"/>
          </w:tcPr>
          <w:p w14:paraId="02B02204" w14:textId="3849F929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5" w:type="dxa"/>
          </w:tcPr>
          <w:p w14:paraId="3A15AB47" w14:textId="46E3B8F6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66</w:t>
            </w:r>
          </w:p>
        </w:tc>
        <w:tc>
          <w:tcPr>
            <w:tcW w:w="1225" w:type="dxa"/>
          </w:tcPr>
          <w:p w14:paraId="6C5882A2" w14:textId="6D49B0A2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47</w:t>
            </w:r>
          </w:p>
        </w:tc>
        <w:tc>
          <w:tcPr>
            <w:tcW w:w="1225" w:type="dxa"/>
          </w:tcPr>
          <w:p w14:paraId="1A986868" w14:textId="3CDF7808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58</w:t>
            </w:r>
          </w:p>
        </w:tc>
        <w:tc>
          <w:tcPr>
            <w:tcW w:w="1226" w:type="dxa"/>
          </w:tcPr>
          <w:p w14:paraId="63EA1274" w14:textId="4FE1A848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76</w:t>
            </w:r>
          </w:p>
        </w:tc>
        <w:tc>
          <w:tcPr>
            <w:tcW w:w="1226" w:type="dxa"/>
          </w:tcPr>
          <w:p w14:paraId="25D2E095" w14:textId="66F7D2B7" w:rsidR="00330771" w:rsidRPr="007D0CD4" w:rsidRDefault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0.79</w:t>
            </w:r>
          </w:p>
        </w:tc>
        <w:tc>
          <w:tcPr>
            <w:tcW w:w="1226" w:type="dxa"/>
          </w:tcPr>
          <w:p w14:paraId="1C5402D2" w14:textId="77777777" w:rsidR="00330771" w:rsidRPr="007D0CD4" w:rsidRDefault="00330771">
            <w:pPr>
              <w:rPr>
                <w:color w:val="000000" w:themeColor="text1"/>
              </w:rPr>
            </w:pPr>
          </w:p>
        </w:tc>
      </w:tr>
    </w:tbl>
    <w:p w14:paraId="732EDCE6" w14:textId="60CF089A" w:rsidR="00FB1A1E" w:rsidRDefault="00FB1A1E">
      <w:pPr>
        <w:rPr>
          <w:color w:val="FFFFFF" w:themeColor="background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7"/>
        <w:gridCol w:w="1225"/>
        <w:gridCol w:w="1225"/>
        <w:gridCol w:w="1225"/>
        <w:gridCol w:w="1226"/>
        <w:gridCol w:w="1226"/>
        <w:gridCol w:w="1226"/>
      </w:tblGrid>
      <w:tr w:rsidR="00330771" w:rsidRPr="007D0CD4" w14:paraId="345DEFA7" w14:textId="6C5C0555" w:rsidTr="00905743">
        <w:tc>
          <w:tcPr>
            <w:tcW w:w="1117" w:type="dxa"/>
          </w:tcPr>
          <w:p w14:paraId="6E9AAAEE" w14:textId="77777777" w:rsidR="00330771" w:rsidRPr="007D0CD4" w:rsidRDefault="00330771" w:rsidP="00B66A35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3E9C61CD" w14:textId="77777777" w:rsidR="00330771" w:rsidRPr="007D0CD4" w:rsidRDefault="00330771" w:rsidP="00B66A35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1060C5B9" w14:textId="77777777" w:rsidR="00330771" w:rsidRPr="007D0CD4" w:rsidRDefault="00330771" w:rsidP="00B66A35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6B8E1249" w14:textId="77777777" w:rsidR="00330771" w:rsidRPr="007D0CD4" w:rsidRDefault="00330771" w:rsidP="00B66A35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6" w:type="dxa"/>
          </w:tcPr>
          <w:p w14:paraId="446070AE" w14:textId="77777777" w:rsidR="00330771" w:rsidRPr="007D0CD4" w:rsidRDefault="00330771" w:rsidP="00B66A35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6" w:type="dxa"/>
          </w:tcPr>
          <w:p w14:paraId="42CFAE49" w14:textId="77777777" w:rsidR="00330771" w:rsidRPr="007D0CD4" w:rsidRDefault="00330771" w:rsidP="00B66A35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6" w:type="dxa"/>
          </w:tcPr>
          <w:p w14:paraId="21458611" w14:textId="27B44044" w:rsidR="00330771" w:rsidRPr="007D0CD4" w:rsidRDefault="00330771" w:rsidP="00B66A3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0</w:t>
            </w:r>
          </w:p>
        </w:tc>
      </w:tr>
      <w:tr w:rsidR="00330771" w:rsidRPr="007D0CD4" w14:paraId="2F1AF71A" w14:textId="0334FB25" w:rsidTr="00905743">
        <w:tc>
          <w:tcPr>
            <w:tcW w:w="1117" w:type="dxa"/>
          </w:tcPr>
          <w:p w14:paraId="12BF97F0" w14:textId="77777777" w:rsidR="00330771" w:rsidRPr="007D0CD4" w:rsidRDefault="00330771" w:rsidP="00330771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5B34837D" w14:textId="0B7F8245" w:rsidR="00330771" w:rsidRPr="007D0CD4" w:rsidRDefault="00966BA5" w:rsidP="00330771">
            <w:pPr>
              <w:rPr>
                <w:color w:val="000000" w:themeColor="text1"/>
                <w:lang w:bidi="ar-JO"/>
              </w:rPr>
            </w:pPr>
            <w:r>
              <w:rPr>
                <w:color w:val="000000" w:themeColor="text1"/>
                <w:lang w:bidi="ar-JO"/>
              </w:rPr>
              <w:t>0.73</w:t>
            </w:r>
          </w:p>
        </w:tc>
        <w:tc>
          <w:tcPr>
            <w:tcW w:w="1225" w:type="dxa"/>
          </w:tcPr>
          <w:p w14:paraId="08A5402F" w14:textId="141E6DFF" w:rsidR="00330771" w:rsidRPr="007D0CD4" w:rsidRDefault="00D82304" w:rsidP="003307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4</w:t>
            </w:r>
            <w:r w:rsidR="008E3D0A">
              <w:rPr>
                <w:rFonts w:hint="cs"/>
                <w:color w:val="000000" w:themeColor="text1"/>
                <w:rtl/>
              </w:rPr>
              <w:t>2</w:t>
            </w:r>
          </w:p>
        </w:tc>
        <w:tc>
          <w:tcPr>
            <w:tcW w:w="1225" w:type="dxa"/>
          </w:tcPr>
          <w:p w14:paraId="469C0285" w14:textId="67A85475" w:rsidR="00330771" w:rsidRPr="007D0CD4" w:rsidRDefault="008E3D0A" w:rsidP="00330771">
            <w:pPr>
              <w:rPr>
                <w:color w:val="000000" w:themeColor="text1"/>
                <w:rtl/>
                <w:lang w:bidi="ar-JO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0.744</w:t>
            </w:r>
          </w:p>
        </w:tc>
        <w:tc>
          <w:tcPr>
            <w:tcW w:w="1226" w:type="dxa"/>
          </w:tcPr>
          <w:p w14:paraId="6A19920A" w14:textId="5D19BC90" w:rsidR="00330771" w:rsidRPr="007D0CD4" w:rsidRDefault="008E3D0A" w:rsidP="00330771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51</w:t>
            </w:r>
          </w:p>
        </w:tc>
        <w:tc>
          <w:tcPr>
            <w:tcW w:w="1226" w:type="dxa"/>
          </w:tcPr>
          <w:p w14:paraId="72046EC9" w14:textId="088D2775" w:rsidR="00330771" w:rsidRPr="007D0CD4" w:rsidRDefault="008E3D0A" w:rsidP="00330771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55</w:t>
            </w:r>
          </w:p>
        </w:tc>
        <w:tc>
          <w:tcPr>
            <w:tcW w:w="1226" w:type="dxa"/>
          </w:tcPr>
          <w:p w14:paraId="22935A10" w14:textId="084EB0D1" w:rsidR="00330771" w:rsidRPr="007D0CD4" w:rsidRDefault="00330771" w:rsidP="003307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8</w:t>
            </w:r>
          </w:p>
        </w:tc>
      </w:tr>
      <w:tr w:rsidR="008E3D0A" w:rsidRPr="007D0CD4" w14:paraId="6CACB725" w14:textId="09F2E452" w:rsidTr="00905743">
        <w:tc>
          <w:tcPr>
            <w:tcW w:w="1117" w:type="dxa"/>
          </w:tcPr>
          <w:p w14:paraId="38867172" w14:textId="77777777" w:rsidR="008E3D0A" w:rsidRPr="007D0CD4" w:rsidRDefault="008E3D0A" w:rsidP="008E3D0A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18BAE374" w14:textId="22D4EE2B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bidi="ar-JO"/>
              </w:rPr>
              <w:t>0.7</w:t>
            </w:r>
            <w:r>
              <w:rPr>
                <w:rFonts w:hint="cs"/>
                <w:color w:val="000000" w:themeColor="text1"/>
                <w:rtl/>
                <w:lang w:bidi="ar-JO"/>
              </w:rPr>
              <w:t>2</w:t>
            </w:r>
          </w:p>
        </w:tc>
        <w:tc>
          <w:tcPr>
            <w:tcW w:w="1225" w:type="dxa"/>
          </w:tcPr>
          <w:p w14:paraId="54B4A617" w14:textId="2C3A8647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</w:t>
            </w:r>
            <w:r>
              <w:rPr>
                <w:rFonts w:hint="cs"/>
                <w:color w:val="000000" w:themeColor="text1"/>
                <w:rtl/>
              </w:rPr>
              <w:t>44</w:t>
            </w:r>
          </w:p>
        </w:tc>
        <w:tc>
          <w:tcPr>
            <w:tcW w:w="1225" w:type="dxa"/>
          </w:tcPr>
          <w:p w14:paraId="3154AF1A" w14:textId="4B397E14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  <w:lang w:bidi="ar-JO"/>
              </w:rPr>
              <w:t>0.75</w:t>
            </w:r>
          </w:p>
        </w:tc>
        <w:tc>
          <w:tcPr>
            <w:tcW w:w="1226" w:type="dxa"/>
          </w:tcPr>
          <w:p w14:paraId="18CE3DC2" w14:textId="4D720925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6</w:t>
            </w:r>
          </w:p>
        </w:tc>
        <w:tc>
          <w:tcPr>
            <w:tcW w:w="1226" w:type="dxa"/>
          </w:tcPr>
          <w:p w14:paraId="3B23EFA1" w14:textId="046E1CEA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6</w:t>
            </w:r>
          </w:p>
        </w:tc>
        <w:tc>
          <w:tcPr>
            <w:tcW w:w="1226" w:type="dxa"/>
          </w:tcPr>
          <w:p w14:paraId="462DD35D" w14:textId="18C6DE9E" w:rsidR="008E3D0A" w:rsidRPr="007D0CD4" w:rsidRDefault="0054745B" w:rsidP="008E3D0A">
            <w:pPr>
              <w:rPr>
                <w:color w:val="000000" w:themeColor="text1"/>
              </w:rPr>
            </w:pPr>
            <w:r w:rsidRPr="0054745B">
              <w:rPr>
                <w:color w:val="000000" w:themeColor="text1"/>
              </w:rPr>
              <w:t>0.78</w:t>
            </w:r>
          </w:p>
        </w:tc>
      </w:tr>
      <w:tr w:rsidR="008E3D0A" w:rsidRPr="007D0CD4" w14:paraId="7C2685DE" w14:textId="67126BC0" w:rsidTr="00905743">
        <w:tc>
          <w:tcPr>
            <w:tcW w:w="1117" w:type="dxa"/>
          </w:tcPr>
          <w:p w14:paraId="38FB0778" w14:textId="77777777" w:rsidR="008E3D0A" w:rsidRPr="007D0CD4" w:rsidRDefault="008E3D0A" w:rsidP="008E3D0A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5" w:type="dxa"/>
          </w:tcPr>
          <w:p w14:paraId="115A5858" w14:textId="39980EE7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.7</w:t>
            </w:r>
            <w:r>
              <w:rPr>
                <w:rFonts w:hint="cs"/>
                <w:color w:val="000000" w:themeColor="text1"/>
                <w:rtl/>
              </w:rPr>
              <w:t>4</w:t>
            </w:r>
          </w:p>
        </w:tc>
        <w:tc>
          <w:tcPr>
            <w:tcW w:w="1225" w:type="dxa"/>
          </w:tcPr>
          <w:p w14:paraId="51FBE1F6" w14:textId="5DC91D78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4</w:t>
            </w:r>
          </w:p>
        </w:tc>
        <w:tc>
          <w:tcPr>
            <w:tcW w:w="1225" w:type="dxa"/>
          </w:tcPr>
          <w:p w14:paraId="47188AD6" w14:textId="3192DBE3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54</w:t>
            </w:r>
          </w:p>
        </w:tc>
        <w:tc>
          <w:tcPr>
            <w:tcW w:w="1226" w:type="dxa"/>
          </w:tcPr>
          <w:p w14:paraId="1392FFDF" w14:textId="4C4888AD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63</w:t>
            </w:r>
          </w:p>
        </w:tc>
        <w:tc>
          <w:tcPr>
            <w:tcW w:w="1226" w:type="dxa"/>
          </w:tcPr>
          <w:p w14:paraId="096ED679" w14:textId="469A4FEE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7</w:t>
            </w:r>
          </w:p>
        </w:tc>
        <w:tc>
          <w:tcPr>
            <w:tcW w:w="1226" w:type="dxa"/>
          </w:tcPr>
          <w:p w14:paraId="48BCA434" w14:textId="77777777" w:rsidR="008E3D0A" w:rsidRPr="007D0CD4" w:rsidRDefault="008E3D0A" w:rsidP="008E3D0A">
            <w:pPr>
              <w:rPr>
                <w:color w:val="000000" w:themeColor="text1"/>
              </w:rPr>
            </w:pPr>
          </w:p>
        </w:tc>
      </w:tr>
      <w:tr w:rsidR="008E3D0A" w:rsidRPr="007D0CD4" w14:paraId="2F57ADE9" w14:textId="07F4379C" w:rsidTr="00905743">
        <w:tc>
          <w:tcPr>
            <w:tcW w:w="1117" w:type="dxa"/>
          </w:tcPr>
          <w:p w14:paraId="6CEA9267" w14:textId="77777777" w:rsidR="008E3D0A" w:rsidRPr="007D0CD4" w:rsidRDefault="008E3D0A" w:rsidP="008E3D0A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5" w:type="dxa"/>
          </w:tcPr>
          <w:p w14:paraId="7DFF63E3" w14:textId="325CE06A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2</w:t>
            </w:r>
          </w:p>
        </w:tc>
        <w:tc>
          <w:tcPr>
            <w:tcW w:w="1225" w:type="dxa"/>
          </w:tcPr>
          <w:p w14:paraId="49A80003" w14:textId="4A14506D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43</w:t>
            </w:r>
          </w:p>
        </w:tc>
        <w:tc>
          <w:tcPr>
            <w:tcW w:w="1225" w:type="dxa"/>
          </w:tcPr>
          <w:p w14:paraId="4D15595E" w14:textId="6CDA3CD7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4</w:t>
            </w:r>
          </w:p>
        </w:tc>
        <w:tc>
          <w:tcPr>
            <w:tcW w:w="1226" w:type="dxa"/>
          </w:tcPr>
          <w:p w14:paraId="471242AA" w14:textId="12BEDDF3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6</w:t>
            </w:r>
          </w:p>
        </w:tc>
        <w:tc>
          <w:tcPr>
            <w:tcW w:w="1226" w:type="dxa"/>
          </w:tcPr>
          <w:p w14:paraId="22945398" w14:textId="04F67410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63</w:t>
            </w:r>
          </w:p>
        </w:tc>
        <w:tc>
          <w:tcPr>
            <w:tcW w:w="1226" w:type="dxa"/>
          </w:tcPr>
          <w:p w14:paraId="3F06118C" w14:textId="77777777" w:rsidR="008E3D0A" w:rsidRPr="007D0CD4" w:rsidRDefault="008E3D0A" w:rsidP="008E3D0A">
            <w:pPr>
              <w:rPr>
                <w:color w:val="000000" w:themeColor="text1"/>
              </w:rPr>
            </w:pPr>
          </w:p>
        </w:tc>
      </w:tr>
      <w:tr w:rsidR="008E3D0A" w:rsidRPr="007D0CD4" w14:paraId="498E58B8" w14:textId="66DBF256" w:rsidTr="00905743">
        <w:tc>
          <w:tcPr>
            <w:tcW w:w="1117" w:type="dxa"/>
          </w:tcPr>
          <w:p w14:paraId="51B78641" w14:textId="77777777" w:rsidR="008E3D0A" w:rsidRPr="007D0CD4" w:rsidRDefault="008E3D0A" w:rsidP="008E3D0A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5" w:type="dxa"/>
          </w:tcPr>
          <w:p w14:paraId="08A657D0" w14:textId="0BAF2612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3</w:t>
            </w:r>
          </w:p>
        </w:tc>
        <w:tc>
          <w:tcPr>
            <w:tcW w:w="1225" w:type="dxa"/>
          </w:tcPr>
          <w:p w14:paraId="70838520" w14:textId="554BAFEF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5</w:t>
            </w:r>
          </w:p>
        </w:tc>
        <w:tc>
          <w:tcPr>
            <w:tcW w:w="1225" w:type="dxa"/>
          </w:tcPr>
          <w:p w14:paraId="0097102B" w14:textId="5552B522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53</w:t>
            </w:r>
          </w:p>
        </w:tc>
        <w:tc>
          <w:tcPr>
            <w:tcW w:w="1226" w:type="dxa"/>
          </w:tcPr>
          <w:p w14:paraId="3E53F8B2" w14:textId="70FD66BA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6</w:t>
            </w:r>
          </w:p>
        </w:tc>
        <w:tc>
          <w:tcPr>
            <w:tcW w:w="1226" w:type="dxa"/>
          </w:tcPr>
          <w:p w14:paraId="36788B8C" w14:textId="1F424195" w:rsidR="008E3D0A" w:rsidRPr="007D0CD4" w:rsidRDefault="008E3D0A" w:rsidP="008E3D0A">
            <w:pPr>
              <w:rPr>
                <w:color w:val="000000" w:themeColor="text1"/>
              </w:rPr>
            </w:pPr>
            <w:r>
              <w:rPr>
                <w:rFonts w:hint="cs"/>
                <w:color w:val="000000" w:themeColor="text1"/>
                <w:rtl/>
              </w:rPr>
              <w:t>0.772</w:t>
            </w:r>
          </w:p>
        </w:tc>
        <w:tc>
          <w:tcPr>
            <w:tcW w:w="1226" w:type="dxa"/>
          </w:tcPr>
          <w:p w14:paraId="1EECBC37" w14:textId="77777777" w:rsidR="008E3D0A" w:rsidRPr="007D0CD4" w:rsidRDefault="008E3D0A" w:rsidP="008E3D0A">
            <w:pPr>
              <w:rPr>
                <w:color w:val="000000" w:themeColor="text1"/>
              </w:rPr>
            </w:pPr>
          </w:p>
        </w:tc>
      </w:tr>
    </w:tbl>
    <w:p w14:paraId="6272F8C4" w14:textId="09EC367A" w:rsidR="003A2C03" w:rsidRDefault="003A2C03" w:rsidP="003A2C03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7"/>
        <w:gridCol w:w="1225"/>
        <w:gridCol w:w="1225"/>
        <w:gridCol w:w="1225"/>
        <w:gridCol w:w="1226"/>
        <w:gridCol w:w="1226"/>
        <w:gridCol w:w="1226"/>
      </w:tblGrid>
      <w:tr w:rsidR="004B6B09" w:rsidRPr="007D0CD4" w14:paraId="2E0AB9A3" w14:textId="77777777" w:rsidTr="00331FB6">
        <w:tc>
          <w:tcPr>
            <w:tcW w:w="1117" w:type="dxa"/>
          </w:tcPr>
          <w:p w14:paraId="17F6F243" w14:textId="77777777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77B8A890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02278D4F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4264BFE1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6" w:type="dxa"/>
          </w:tcPr>
          <w:p w14:paraId="2E21ECB7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6" w:type="dxa"/>
          </w:tcPr>
          <w:p w14:paraId="6682E805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6" w:type="dxa"/>
          </w:tcPr>
          <w:p w14:paraId="470BE2DB" w14:textId="77777777" w:rsidR="004B6B09" w:rsidRPr="007D0CD4" w:rsidRDefault="004B6B09" w:rsidP="00331FB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0</w:t>
            </w:r>
          </w:p>
        </w:tc>
      </w:tr>
      <w:tr w:rsidR="004B6B09" w:rsidRPr="007D0CD4" w14:paraId="71227534" w14:textId="77777777" w:rsidTr="00331FB6">
        <w:tc>
          <w:tcPr>
            <w:tcW w:w="1117" w:type="dxa"/>
          </w:tcPr>
          <w:p w14:paraId="6C806007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10</w:t>
            </w:r>
          </w:p>
        </w:tc>
        <w:tc>
          <w:tcPr>
            <w:tcW w:w="1225" w:type="dxa"/>
          </w:tcPr>
          <w:p w14:paraId="13F0E721" w14:textId="39A61C86" w:rsidR="004B6B09" w:rsidRPr="007D0CD4" w:rsidRDefault="003E044B" w:rsidP="00331FB6">
            <w:pPr>
              <w:rPr>
                <w:color w:val="000000" w:themeColor="text1"/>
                <w:lang w:bidi="ar-JO"/>
              </w:rPr>
            </w:pPr>
            <w:r w:rsidRPr="003E044B">
              <w:rPr>
                <w:color w:val="000000" w:themeColor="text1"/>
                <w:lang w:bidi="ar-JO"/>
              </w:rPr>
              <w:t>0.738</w:t>
            </w:r>
          </w:p>
        </w:tc>
        <w:tc>
          <w:tcPr>
            <w:tcW w:w="1225" w:type="dxa"/>
          </w:tcPr>
          <w:p w14:paraId="1BDF96C3" w14:textId="6088520C" w:rsidR="004B6B09" w:rsidRPr="007D0CD4" w:rsidRDefault="004B6B09" w:rsidP="00331FB6">
            <w:pPr>
              <w:rPr>
                <w:color w:val="000000" w:themeColor="text1"/>
              </w:rPr>
            </w:pPr>
            <w:r w:rsidRPr="004B6B09">
              <w:rPr>
                <w:color w:val="000000" w:themeColor="text1"/>
              </w:rPr>
              <w:t>0.75</w:t>
            </w:r>
          </w:p>
        </w:tc>
        <w:tc>
          <w:tcPr>
            <w:tcW w:w="1225" w:type="dxa"/>
          </w:tcPr>
          <w:p w14:paraId="6BA76C09" w14:textId="5FAA4950" w:rsidR="004B6B09" w:rsidRPr="007D0CD4" w:rsidRDefault="001B78EA" w:rsidP="00331FB6">
            <w:pPr>
              <w:rPr>
                <w:color w:val="000000" w:themeColor="text1"/>
              </w:rPr>
            </w:pPr>
            <w:r w:rsidRPr="001B78EA">
              <w:rPr>
                <w:color w:val="000000" w:themeColor="text1"/>
              </w:rPr>
              <w:t>0.747</w:t>
            </w:r>
          </w:p>
        </w:tc>
        <w:tc>
          <w:tcPr>
            <w:tcW w:w="1226" w:type="dxa"/>
          </w:tcPr>
          <w:p w14:paraId="10E89420" w14:textId="40774BCA" w:rsidR="004B6B09" w:rsidRPr="007D0CD4" w:rsidRDefault="001B78EA" w:rsidP="00331FB6">
            <w:pPr>
              <w:rPr>
                <w:color w:val="000000" w:themeColor="text1"/>
              </w:rPr>
            </w:pPr>
            <w:r w:rsidRPr="001B78EA">
              <w:rPr>
                <w:color w:val="000000" w:themeColor="text1"/>
              </w:rPr>
              <w:t>0.74</w:t>
            </w:r>
          </w:p>
        </w:tc>
        <w:tc>
          <w:tcPr>
            <w:tcW w:w="1226" w:type="dxa"/>
          </w:tcPr>
          <w:p w14:paraId="45875708" w14:textId="39F6DF57" w:rsidR="004B6B09" w:rsidRPr="007D0CD4" w:rsidRDefault="001B78EA" w:rsidP="00331FB6">
            <w:pPr>
              <w:rPr>
                <w:color w:val="000000" w:themeColor="text1"/>
              </w:rPr>
            </w:pPr>
            <w:r w:rsidRPr="001B78EA">
              <w:rPr>
                <w:color w:val="000000" w:themeColor="text1"/>
              </w:rPr>
              <w:t>0.746</w:t>
            </w:r>
          </w:p>
        </w:tc>
        <w:tc>
          <w:tcPr>
            <w:tcW w:w="1226" w:type="dxa"/>
          </w:tcPr>
          <w:p w14:paraId="7422ABB7" w14:textId="653945D1" w:rsidR="004B6B09" w:rsidRPr="007D0CD4" w:rsidRDefault="004B6B09" w:rsidP="00331FB6">
            <w:pPr>
              <w:rPr>
                <w:color w:val="000000" w:themeColor="text1"/>
              </w:rPr>
            </w:pPr>
          </w:p>
        </w:tc>
      </w:tr>
      <w:tr w:rsidR="004B6B09" w:rsidRPr="007D0CD4" w14:paraId="380AB76A" w14:textId="77777777" w:rsidTr="00331FB6">
        <w:tc>
          <w:tcPr>
            <w:tcW w:w="1117" w:type="dxa"/>
          </w:tcPr>
          <w:p w14:paraId="51F7311E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20</w:t>
            </w:r>
          </w:p>
        </w:tc>
        <w:tc>
          <w:tcPr>
            <w:tcW w:w="1225" w:type="dxa"/>
          </w:tcPr>
          <w:p w14:paraId="13243507" w14:textId="26161996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6F12FAF2" w14:textId="52D3E572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463218F7" w14:textId="6A04BD02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0AF489BC" w14:textId="40D5ED7D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6254A825" w14:textId="5E6E1985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64C36BC8" w14:textId="3C8BE8C8" w:rsidR="004B6B09" w:rsidRPr="007D0CD4" w:rsidRDefault="004B6B09" w:rsidP="00331FB6">
            <w:pPr>
              <w:rPr>
                <w:color w:val="000000" w:themeColor="text1"/>
              </w:rPr>
            </w:pPr>
          </w:p>
        </w:tc>
      </w:tr>
      <w:tr w:rsidR="004B6B09" w:rsidRPr="007D0CD4" w14:paraId="4D597753" w14:textId="77777777" w:rsidTr="00331FB6">
        <w:tc>
          <w:tcPr>
            <w:tcW w:w="1117" w:type="dxa"/>
          </w:tcPr>
          <w:p w14:paraId="0E2B3C98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30</w:t>
            </w:r>
          </w:p>
        </w:tc>
        <w:tc>
          <w:tcPr>
            <w:tcW w:w="1225" w:type="dxa"/>
          </w:tcPr>
          <w:p w14:paraId="2BC059F4" w14:textId="21284A82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0D47AB1A" w14:textId="1213EAED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117BC689" w14:textId="59D9C2D2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547C3130" w14:textId="12080CA5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3B77D9DA" w14:textId="38E05ACC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7FED4ABF" w14:textId="77777777" w:rsidR="004B6B09" w:rsidRPr="007D0CD4" w:rsidRDefault="004B6B09" w:rsidP="00331FB6">
            <w:pPr>
              <w:rPr>
                <w:color w:val="000000" w:themeColor="text1"/>
              </w:rPr>
            </w:pPr>
          </w:p>
        </w:tc>
      </w:tr>
      <w:tr w:rsidR="004B6B09" w:rsidRPr="007D0CD4" w14:paraId="0C6091C0" w14:textId="77777777" w:rsidTr="00331FB6">
        <w:tc>
          <w:tcPr>
            <w:tcW w:w="1117" w:type="dxa"/>
          </w:tcPr>
          <w:p w14:paraId="7C438164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40</w:t>
            </w:r>
          </w:p>
        </w:tc>
        <w:tc>
          <w:tcPr>
            <w:tcW w:w="1225" w:type="dxa"/>
          </w:tcPr>
          <w:p w14:paraId="44C7DC27" w14:textId="791246F2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4255A3B4" w14:textId="7F339619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6A75FA91" w14:textId="2A79014C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4B1A8622" w14:textId="3EC1C395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5398B10C" w14:textId="21BF30D9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23CD0C60" w14:textId="77777777" w:rsidR="004B6B09" w:rsidRPr="007D0CD4" w:rsidRDefault="004B6B09" w:rsidP="00331FB6">
            <w:pPr>
              <w:rPr>
                <w:color w:val="000000" w:themeColor="text1"/>
              </w:rPr>
            </w:pPr>
          </w:p>
        </w:tc>
      </w:tr>
      <w:tr w:rsidR="004B6B09" w:rsidRPr="007D0CD4" w14:paraId="1E84BC52" w14:textId="77777777" w:rsidTr="00331FB6">
        <w:tc>
          <w:tcPr>
            <w:tcW w:w="1117" w:type="dxa"/>
          </w:tcPr>
          <w:p w14:paraId="6FC4222D" w14:textId="77777777" w:rsidR="004B6B09" w:rsidRPr="007D0CD4" w:rsidRDefault="004B6B09" w:rsidP="00331FB6">
            <w:pPr>
              <w:rPr>
                <w:color w:val="000000" w:themeColor="text1"/>
              </w:rPr>
            </w:pPr>
            <w:r w:rsidRPr="007D0CD4">
              <w:rPr>
                <w:color w:val="000000" w:themeColor="text1"/>
              </w:rPr>
              <w:t>50</w:t>
            </w:r>
          </w:p>
        </w:tc>
        <w:tc>
          <w:tcPr>
            <w:tcW w:w="1225" w:type="dxa"/>
          </w:tcPr>
          <w:p w14:paraId="526017BA" w14:textId="07B254B9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4B7B0C51" w14:textId="39D3A6CA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5" w:type="dxa"/>
          </w:tcPr>
          <w:p w14:paraId="4A945FC9" w14:textId="0C0BC00F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392B6C20" w14:textId="1457EC2A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51DFD3C0" w14:textId="4D38BA82" w:rsidR="004B6B09" w:rsidRPr="007D0CD4" w:rsidRDefault="004B6B09" w:rsidP="00331FB6">
            <w:pPr>
              <w:rPr>
                <w:color w:val="000000" w:themeColor="text1"/>
              </w:rPr>
            </w:pPr>
          </w:p>
        </w:tc>
        <w:tc>
          <w:tcPr>
            <w:tcW w:w="1226" w:type="dxa"/>
          </w:tcPr>
          <w:p w14:paraId="12CB5B92" w14:textId="77777777" w:rsidR="004B6B09" w:rsidRPr="007D0CD4" w:rsidRDefault="004B6B09" w:rsidP="00331FB6">
            <w:pPr>
              <w:rPr>
                <w:color w:val="000000" w:themeColor="text1"/>
              </w:rPr>
            </w:pPr>
          </w:p>
        </w:tc>
      </w:tr>
    </w:tbl>
    <w:p w14:paraId="6690D2BD" w14:textId="5CF178F8" w:rsidR="00421FFD" w:rsidRDefault="00421FFD" w:rsidP="00421FFD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6FBE5AEE" w14:textId="77777777" w:rsidR="003A2C03" w:rsidRPr="00C06571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lastRenderedPageBreak/>
        <w:t>[5.065611042943004, 6.525108474326061, 1.7487021801314881]</w:t>
      </w:r>
      <w:r>
        <w:rPr>
          <w:color w:val="000000" w:themeColor="text1"/>
        </w:rPr>
        <w:t xml:space="preserve">  three features  geramery </w:t>
      </w:r>
    </w:p>
    <w:p w14:paraId="74B35398" w14:textId="77777777" w:rsidR="003A2C03" w:rsidRPr="00C06571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t>RF 0.9</w:t>
      </w:r>
      <w:r>
        <w:rPr>
          <w:color w:val="000000" w:themeColor="text1"/>
        </w:rPr>
        <w:t>7</w:t>
      </w:r>
    </w:p>
    <w:p w14:paraId="1E9AE73B" w14:textId="77777777" w:rsidR="003A2C03" w:rsidRPr="00C06571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t>KNN 0.8</w:t>
      </w:r>
      <w:r>
        <w:rPr>
          <w:color w:val="000000" w:themeColor="text1"/>
        </w:rPr>
        <w:t>2</w:t>
      </w:r>
    </w:p>
    <w:p w14:paraId="37A58366" w14:textId="77777777" w:rsidR="003A2C03" w:rsidRPr="00C06571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t>SVM 0.7</w:t>
      </w:r>
      <w:r>
        <w:rPr>
          <w:color w:val="000000" w:themeColor="text1"/>
        </w:rPr>
        <w:t xml:space="preserve">8 </w:t>
      </w:r>
    </w:p>
    <w:p w14:paraId="63AEA609" w14:textId="77777777" w:rsidR="003A2C03" w:rsidRPr="00C06571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t>Nv 0.7</w:t>
      </w:r>
      <w:r>
        <w:rPr>
          <w:color w:val="000000" w:themeColor="text1"/>
        </w:rPr>
        <w:t>7</w:t>
      </w:r>
    </w:p>
    <w:p w14:paraId="3E249A23" w14:textId="77777777" w:rsidR="003A2C03" w:rsidRPr="00C06571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t>DT 0.9</w:t>
      </w:r>
      <w:r>
        <w:rPr>
          <w:color w:val="000000" w:themeColor="text1"/>
        </w:rPr>
        <w:t>7</w:t>
      </w:r>
    </w:p>
    <w:p w14:paraId="1D39F5A7" w14:textId="77777777" w:rsidR="003A2C03" w:rsidRPr="00060300" w:rsidRDefault="003A2C03" w:rsidP="003A2C03">
      <w:pPr>
        <w:rPr>
          <w:color w:val="000000" w:themeColor="text1"/>
        </w:rPr>
      </w:pPr>
      <w:r w:rsidRPr="00C06571">
        <w:rPr>
          <w:color w:val="000000" w:themeColor="text1"/>
        </w:rPr>
        <w:t>Log 0.79</w:t>
      </w:r>
    </w:p>
    <w:p w14:paraId="01FA5515" w14:textId="210E6EA1" w:rsidR="00E82F39" w:rsidRDefault="00E82F39" w:rsidP="00E82F39">
      <w:pPr>
        <w:rPr>
          <w:rtl/>
        </w:rPr>
      </w:pPr>
      <w:r w:rsidRPr="00E82F39">
        <w:t>[0.641527623108729, 1.707903485185028, 6.0341821935521835]</w:t>
      </w:r>
    </w:p>
    <w:p w14:paraId="2C0134C7" w14:textId="59DDAF2B" w:rsidR="00E82F39" w:rsidRPr="00E54A65" w:rsidRDefault="00E82F39" w:rsidP="00E82F39">
      <w:pPr>
        <w:rPr>
          <w:i/>
          <w:iCs/>
        </w:rPr>
      </w:pPr>
      <w:r w:rsidRPr="00E54A65">
        <w:rPr>
          <w:i/>
          <w:iCs/>
        </w:rPr>
        <w:t>RF 0.78</w:t>
      </w:r>
    </w:p>
    <w:p w14:paraId="4552741C" w14:textId="77777777" w:rsidR="00E82F39" w:rsidRDefault="00E82F39" w:rsidP="00E82F39">
      <w:r>
        <w:t>KNN 0.75</w:t>
      </w:r>
    </w:p>
    <w:p w14:paraId="073D4166" w14:textId="5AF57EE5" w:rsidR="00E82F39" w:rsidRDefault="00E82F39" w:rsidP="00E82F39">
      <w:r>
        <w:t>SVM 0.79</w:t>
      </w:r>
    </w:p>
    <w:p w14:paraId="540296C2" w14:textId="37BD84B0" w:rsidR="00E82F39" w:rsidRDefault="00E82F39" w:rsidP="00E82F39">
      <w:r>
        <w:t>Nv 0.77</w:t>
      </w:r>
    </w:p>
    <w:p w14:paraId="025E6CDE" w14:textId="6BF6FEFF" w:rsidR="00E82F39" w:rsidRDefault="00E82F39" w:rsidP="00E82F39">
      <w:r>
        <w:t>DT 0.71</w:t>
      </w:r>
    </w:p>
    <w:p w14:paraId="1892C623" w14:textId="6FBEE88C" w:rsidR="00E82F39" w:rsidRDefault="00E82F39" w:rsidP="00E82F39">
      <w:r>
        <w:t>Log 0.7</w:t>
      </w:r>
      <w:r w:rsidR="00421FFD">
        <w:t>9</w:t>
      </w:r>
    </w:p>
    <w:sectPr w:rsidR="00E82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rA0Mza3NDG2NDNR0lEKTi0uzszPAykwrQUA2YjC9SwAAAA="/>
  </w:docVars>
  <w:rsids>
    <w:rsidRoot w:val="00260473"/>
    <w:rsid w:val="00060300"/>
    <w:rsid w:val="000810AE"/>
    <w:rsid w:val="000B7E0B"/>
    <w:rsid w:val="000C558C"/>
    <w:rsid w:val="00141340"/>
    <w:rsid w:val="001775CC"/>
    <w:rsid w:val="001B78EA"/>
    <w:rsid w:val="00203007"/>
    <w:rsid w:val="00255B37"/>
    <w:rsid w:val="00260473"/>
    <w:rsid w:val="002725D7"/>
    <w:rsid w:val="002C57CA"/>
    <w:rsid w:val="003169A0"/>
    <w:rsid w:val="00330771"/>
    <w:rsid w:val="003A2C03"/>
    <w:rsid w:val="003E044B"/>
    <w:rsid w:val="003E7B20"/>
    <w:rsid w:val="00421FFD"/>
    <w:rsid w:val="00463CA7"/>
    <w:rsid w:val="00482A7D"/>
    <w:rsid w:val="004B6B09"/>
    <w:rsid w:val="0054083B"/>
    <w:rsid w:val="0054745B"/>
    <w:rsid w:val="005A5A54"/>
    <w:rsid w:val="005D142E"/>
    <w:rsid w:val="00677DFB"/>
    <w:rsid w:val="006D23B1"/>
    <w:rsid w:val="006E69E6"/>
    <w:rsid w:val="00730BD7"/>
    <w:rsid w:val="0076637C"/>
    <w:rsid w:val="00772D37"/>
    <w:rsid w:val="007A46E1"/>
    <w:rsid w:val="007D0CD4"/>
    <w:rsid w:val="008E3D0A"/>
    <w:rsid w:val="00900EBA"/>
    <w:rsid w:val="00966BA5"/>
    <w:rsid w:val="009D0A72"/>
    <w:rsid w:val="00AC28FA"/>
    <w:rsid w:val="00AE66A2"/>
    <w:rsid w:val="00B152BE"/>
    <w:rsid w:val="00B56FD5"/>
    <w:rsid w:val="00B62510"/>
    <w:rsid w:val="00BF15A1"/>
    <w:rsid w:val="00C06571"/>
    <w:rsid w:val="00C07DFE"/>
    <w:rsid w:val="00C23B9B"/>
    <w:rsid w:val="00CB3447"/>
    <w:rsid w:val="00CB6765"/>
    <w:rsid w:val="00CD2745"/>
    <w:rsid w:val="00CE1576"/>
    <w:rsid w:val="00D82304"/>
    <w:rsid w:val="00D865AC"/>
    <w:rsid w:val="00D9212B"/>
    <w:rsid w:val="00E03447"/>
    <w:rsid w:val="00E30DF6"/>
    <w:rsid w:val="00E54A65"/>
    <w:rsid w:val="00E5780A"/>
    <w:rsid w:val="00E82F39"/>
    <w:rsid w:val="00EA5A96"/>
    <w:rsid w:val="00ED6454"/>
    <w:rsid w:val="00F803CC"/>
    <w:rsid w:val="00FB1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694F"/>
  <w15:chartTrackingRefBased/>
  <w15:docId w15:val="{7D845B08-102A-4086-9871-E6148936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5C23-EA30-422B-AB68-FD10DC2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5</TotalTime>
  <Pages>4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15</cp:revision>
  <dcterms:created xsi:type="dcterms:W3CDTF">2022-02-20T13:55:00Z</dcterms:created>
  <dcterms:modified xsi:type="dcterms:W3CDTF">2022-02-24T17:33:00Z</dcterms:modified>
</cp:coreProperties>
</file>